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B042E4" w14:textId="4E662E45" w:rsidR="00157842" w:rsidRDefault="00F6611E">
      <w:pPr>
        <w:pStyle w:val="BodyText"/>
        <w:ind w:left="197"/>
        <w:rPr>
          <w:rFonts w:ascii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3760" behindDoc="0" locked="0" layoutInCell="1" allowOverlap="1" wp14:anchorId="204C0D53" wp14:editId="5FF829BD">
                <wp:simplePos x="0" y="0"/>
                <wp:positionH relativeFrom="page">
                  <wp:posOffset>5294630</wp:posOffset>
                </wp:positionH>
                <wp:positionV relativeFrom="page">
                  <wp:posOffset>1322705</wp:posOffset>
                </wp:positionV>
                <wp:extent cx="2279015" cy="6634480"/>
                <wp:effectExtent l="0" t="0" r="0" b="0"/>
                <wp:wrapNone/>
                <wp:docPr id="16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9015" cy="6634480"/>
                          <a:chOff x="8338" y="2083"/>
                          <a:chExt cx="3589" cy="10448"/>
                        </a:xfrm>
                      </wpg:grpSpPr>
                      <pic:pic xmlns:pic="http://schemas.openxmlformats.org/drawingml/2006/picture">
                        <pic:nvPicPr>
                          <pic:cNvPr id="17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37" y="2083"/>
                            <a:ext cx="3589" cy="10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37" y="2443"/>
                            <a:ext cx="3586" cy="9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97" y="2112"/>
                            <a:ext cx="3476" cy="10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04" y="2479"/>
                            <a:ext cx="3459" cy="9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8397" y="2112"/>
                            <a:ext cx="3476" cy="1033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EDEBE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038C243" w14:textId="1A3EAB2F" w:rsidR="00157842" w:rsidRDefault="00157842">
                              <w:pPr>
                                <w:rPr>
                                  <w:sz w:val="26"/>
                                </w:rPr>
                              </w:pPr>
                            </w:p>
                            <w:p w14:paraId="7139E4BE" w14:textId="55092F7A" w:rsidR="00F6611E" w:rsidRDefault="00F6611E">
                              <w:pPr>
                                <w:rPr>
                                  <w:sz w:val="26"/>
                                </w:rPr>
                              </w:pPr>
                            </w:p>
                            <w:p w14:paraId="61B38104" w14:textId="77777777" w:rsidR="00F6611E" w:rsidRPr="00F6611E" w:rsidRDefault="00F6611E">
                              <w:pPr>
                                <w:rPr>
                                  <w:rFonts w:ascii="Times New Roman" w:hAnsi="Times New Roman" w:cs="Times New Roman"/>
                                  <w:sz w:val="26"/>
                                </w:rPr>
                              </w:pPr>
                            </w:p>
                            <w:p w14:paraId="0AE9143A" w14:textId="77777777" w:rsidR="00157842" w:rsidRPr="00F6611E" w:rsidRDefault="00157842">
                              <w:pPr>
                                <w:spacing w:before="1"/>
                                <w:rPr>
                                  <w:rFonts w:asciiTheme="majorHAnsi" w:hAnsiTheme="majorHAnsi" w:cs="Times New Roman"/>
                                  <w:i/>
                                  <w:sz w:val="23"/>
                                </w:rPr>
                              </w:pPr>
                            </w:p>
                            <w:p w14:paraId="079F8E40" w14:textId="20B81E27" w:rsidR="00F6611E" w:rsidRPr="00F6611E" w:rsidRDefault="00F6611E" w:rsidP="00F6611E">
                              <w:pPr>
                                <w:pStyle w:val="BodyText"/>
                                <w:ind w:left="216" w:right="194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b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D</w:t>
                              </w:r>
                              <w:r w:rsidRPr="00F6611E">
                                <w:rPr>
                                  <w:b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irect</w:t>
                              </w:r>
                              <w:r w:rsidRPr="00F6611E">
                                <w:rPr>
                                  <w:b/>
                                  <w:i/>
                                  <w:iCs/>
                                  <w:spacing w:val="11"/>
                                  <w:sz w:val="22"/>
                                  <w:szCs w:val="22"/>
                                  <w:u w:val="single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b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Unsubsidized</w:t>
                              </w:r>
                              <w:r w:rsidRPr="00F6611E">
                                <w:rPr>
                                  <w:b/>
                                  <w:i/>
                                  <w:iCs/>
                                  <w:spacing w:val="11"/>
                                  <w:sz w:val="22"/>
                                  <w:szCs w:val="22"/>
                                  <w:u w:val="single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b/>
                                  <w:i/>
                                  <w:iCs/>
                                  <w:sz w:val="22"/>
                                  <w:szCs w:val="22"/>
                                  <w:u w:val="single"/>
                                </w:rPr>
                                <w:t>Loan</w:t>
                              </w:r>
                              <w:r w:rsidRPr="00F6611E">
                                <w:rPr>
                                  <w:b/>
                                  <w:sz w:val="22"/>
                                  <w:szCs w:val="22"/>
                                  <w:u w:val="single"/>
                                </w:rPr>
                                <w:t>:</w:t>
                              </w:r>
                              <w:r w:rsidRPr="00F6611E">
                                <w:rPr>
                                  <w:b/>
                                  <w:spacing w:val="7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Loans</w:t>
                              </w:r>
                              <w:r w:rsidRPr="00F6611E">
                                <w:rPr>
                                  <w:spacing w:val="1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that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the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borrower</w:t>
                              </w:r>
                              <w:r w:rsidRPr="00F6611E">
                                <w:rPr>
                                  <w:spacing w:val="1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is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responsible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for</w:t>
                              </w:r>
                              <w:r w:rsidRPr="00F6611E">
                                <w:rPr>
                                  <w:spacing w:val="1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paying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the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interest</w:t>
                              </w:r>
                              <w:r w:rsidRPr="00F6611E">
                                <w:rPr>
                                  <w:spacing w:val="1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on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during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all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periods.</w:t>
                              </w:r>
                              <w:r w:rsidRPr="00F6611E">
                                <w:rPr>
                                  <w:spacing w:val="1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If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you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choose</w:t>
                              </w:r>
                              <w:r w:rsidRPr="00F6611E">
                                <w:rPr>
                                  <w:spacing w:val="1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not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to</w:t>
                              </w:r>
                              <w:r w:rsidRPr="00F6611E">
                                <w:rPr>
                                  <w:spacing w:val="11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pay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the</w:t>
                              </w:r>
                              <w:r w:rsidRPr="00F6611E">
                                <w:rPr>
                                  <w:spacing w:val="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interest</w:t>
                              </w:r>
                              <w:r w:rsidRPr="00F6611E">
                                <w:rPr>
                                  <w:spacing w:val="1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while</w:t>
                              </w:r>
                              <w:r w:rsidRPr="00F6611E">
                                <w:rPr>
                                  <w:spacing w:val="-39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you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are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in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school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and</w:t>
                              </w:r>
                              <w:r w:rsidRPr="00F6611E">
                                <w:rPr>
                                  <w:spacing w:val="7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during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grace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periods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and</w:t>
                              </w:r>
                              <w:r w:rsidRPr="00F6611E">
                                <w:rPr>
                                  <w:spacing w:val="7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deferment</w:t>
                              </w:r>
                              <w:r w:rsidRPr="00F6611E">
                                <w:rPr>
                                  <w:spacing w:val="7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or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forbearance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periods,</w:t>
                              </w:r>
                              <w:r w:rsidRPr="00F6611E">
                                <w:rPr>
                                  <w:spacing w:val="7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your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interest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will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accrue</w:t>
                              </w:r>
                              <w:r w:rsidRPr="00F6611E">
                                <w:rPr>
                                  <w:spacing w:val="7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(accumulate)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and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be</w:t>
                              </w:r>
                              <w:r w:rsidRPr="00F6611E">
                                <w:rPr>
                                  <w:spacing w:val="7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capitalized</w:t>
                              </w:r>
                              <w:r w:rsidRPr="00F6611E">
                                <w:rPr>
                                  <w:spacing w:val="7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(that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is,</w:t>
                              </w:r>
                              <w:r w:rsidRPr="00F6611E">
                                <w:rPr>
                                  <w:spacing w:val="6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your</w:t>
                              </w:r>
                              <w:r w:rsidRPr="00F6611E">
                                <w:rPr>
                                  <w:spacing w:val="1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interest will be</w:t>
                              </w:r>
                              <w:r w:rsidRPr="00F6611E">
                                <w:rPr>
                                  <w:spacing w:val="1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added to</w:t>
                              </w:r>
                              <w:r w:rsidRPr="00F6611E">
                                <w:rPr>
                                  <w:spacing w:val="1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the principal</w:t>
                              </w:r>
                              <w:r w:rsidRPr="00F6611E">
                                <w:rPr>
                                  <w:spacing w:val="1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amount of</w:t>
                              </w:r>
                              <w:r w:rsidRPr="00F6611E">
                                <w:rPr>
                                  <w:spacing w:val="1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your</w:t>
                              </w:r>
                              <w:r w:rsidRPr="00F6611E">
                                <w:rPr>
                                  <w:spacing w:val="1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sz w:val="22"/>
                                  <w:szCs w:val="22"/>
                                </w:rPr>
                                <w:t>loan).</w:t>
                              </w:r>
                            </w:p>
                            <w:p w14:paraId="7810F3DC" w14:textId="77777777" w:rsidR="00F6611E" w:rsidRDefault="00F6611E" w:rsidP="00F6611E">
                              <w:pPr>
                                <w:ind w:left="216"/>
                                <w:jc w:val="center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63B7BB75" w14:textId="77777777" w:rsidR="00F6611E" w:rsidRDefault="00F6611E" w:rsidP="00F6611E">
                              <w:pPr>
                                <w:ind w:left="216"/>
                                <w:jc w:val="center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6D81C8D2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752E018F" w14:textId="36804B79" w:rsidR="00F6611E" w:rsidRPr="003672A7" w:rsidRDefault="00F6611E" w:rsidP="00F6611E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b/>
                                  <w:i/>
                                  <w:iCs/>
                                  <w:u w:val="single"/>
                                </w:rPr>
                                <w:t>Graduate Plus</w:t>
                              </w:r>
                              <w:r w:rsidRPr="00F6611E">
                                <w:rPr>
                                  <w:b/>
                                  <w:i/>
                                  <w:iCs/>
                                  <w:spacing w:val="11"/>
                                  <w:u w:val="single"/>
                                </w:rPr>
                                <w:t xml:space="preserve"> </w:t>
                              </w:r>
                              <w:r w:rsidRPr="00F6611E">
                                <w:rPr>
                                  <w:b/>
                                  <w:i/>
                                  <w:iCs/>
                                  <w:u w:val="single"/>
                                </w:rPr>
                                <w:t>Loan</w:t>
                              </w:r>
                              <w:r w:rsidRPr="00F6611E">
                                <w:rPr>
                                  <w:b/>
                                  <w:u w:val="single"/>
                                </w:rPr>
                                <w:t>:</w:t>
                              </w:r>
                              <w:r w:rsidRPr="00F6611E">
                                <w:rPr>
                                  <w:b/>
                                  <w:spacing w:val="7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Graduate/Professional students, enrolled at least half-time, may be eligible to apply for a Plus Loan to assist with their educational expenses.  Hood Theological Seminary determines how much you can borrow based on the results of your FAFSA. For more information visit: </w:t>
                              </w:r>
                              <w:hyperlink r:id="rId8" w:history="1">
                                <w:r w:rsidRPr="003672A7">
                                  <w:rPr>
                                    <w:rStyle w:val="Hyperlink"/>
                                  </w:rPr>
                                  <w:t>https://studentaid.gov/understand-aid/types/loans/plus</w:t>
                                </w:r>
                              </w:hyperlink>
                            </w:p>
                            <w:p w14:paraId="361F15E7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22C9BE59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5951F3F1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306AE733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420397A1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16530753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3AEE06FF" w14:textId="2CA03458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1904D622" w14:textId="699798BC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77CB61F3" w14:textId="50799891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63DEE517" w14:textId="79078B34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317440A7" w14:textId="53E11CC2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7E19335C" w14:textId="27D45E6A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1936C414" w14:textId="650CF640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3D4FDDED" w14:textId="3C019D6C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25010749" w14:textId="33814733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0195348A" w14:textId="540D50C6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1DE09014" w14:textId="4B040D88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7587F212" w14:textId="7B5E8A4E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74ECD695" w14:textId="3CF102E6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0508F345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0A7C3E93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549E3636" w14:textId="77777777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14:paraId="48DA0242" w14:textId="5B793975" w:rsidR="00F6611E" w:rsidRDefault="00F6611E" w:rsidP="00F6611E">
                              <w:pPr>
                                <w:ind w:left="216"/>
                                <w:rPr>
                                  <w:b/>
                                  <w:sz w:val="15"/>
                                </w:rPr>
                              </w:pPr>
                              <w:r>
                                <w:rPr>
                                  <w:b/>
                                  <w:sz w:val="15"/>
                                </w:rPr>
                                <w:t>For</w:t>
                              </w:r>
                              <w:r>
                                <w:rPr>
                                  <w:b/>
                                  <w:spacing w:val="1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more</w:t>
                              </w:r>
                              <w:r>
                                <w:rPr>
                                  <w:b/>
                                  <w:spacing w:val="1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information</w:t>
                              </w:r>
                              <w:r>
                                <w:rPr>
                                  <w:b/>
                                  <w:spacing w:val="1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visit</w:t>
                              </w:r>
                              <w:r>
                                <w:rPr>
                                  <w:b/>
                                  <w:spacing w:val="13"/>
                                  <w:sz w:val="15"/>
                                </w:rPr>
                                <w:t xml:space="preserve"> </w:t>
                              </w:r>
                              <w:hyperlink r:id="rId9">
                                <w:r>
                                  <w:rPr>
                                    <w:b/>
                                    <w:sz w:val="15"/>
                                    <w:u w:val="single"/>
                                  </w:rPr>
                                  <w:t>https://studentaid.gov</w:t>
                                </w:r>
                              </w:hyperlink>
                              <w:r>
                                <w:rPr>
                                  <w:b/>
                                  <w:sz w:val="15"/>
                                </w:rPr>
                                <w:t>.</w:t>
                              </w:r>
                            </w:p>
                            <w:p w14:paraId="670B4CC4" w14:textId="77777777" w:rsidR="00F6611E" w:rsidRPr="00F6611E" w:rsidRDefault="00F6611E" w:rsidP="00F6611E">
                              <w:pPr>
                                <w:spacing w:before="35" w:line="276" w:lineRule="auto"/>
                                <w:ind w:left="361" w:right="414"/>
                                <w:rPr>
                                  <w:rFonts w:ascii="Times New Roman" w:hAnsi="Times New Roman" w:cs="Times New Roman"/>
                                  <w:i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4C0D53" id="docshapegroup1" o:spid="_x0000_s1026" style="position:absolute;left:0;text-align:left;margin-left:416.9pt;margin-top:104.15pt;width:179.45pt;height:522.4pt;z-index:15733760;mso-position-horizontal-relative:page;mso-position-vertical-relative:page" coordorigin="8338,2083" coordsize="3589,104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8337;top:2083;width:3589;height:104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">
                  <v:imagedata r:id="rId10" o:title=""/>
                </v:shape>
                <v:shape id="docshape3" o:spid="_x0000_s1028" type="#_x0000_t75" style="position:absolute;left:8337;top:2443;width:3586;height:9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">
                  <v:imagedata r:id="rId11" o:title=""/>
                </v:shape>
                <v:shape id="docshape4" o:spid="_x0000_s1029" type="#_x0000_t75" style="position:absolute;left:8397;top:2112;width:3476;height:10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">
                  <v:imagedata r:id="rId12" o:title=""/>
                </v:shape>
                <v:shape id="docshape5" o:spid="_x0000_s1030" type="#_x0000_t75" style="position:absolute;left:8404;top:2479;width:3459;height:96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31" type="#_x0000_t202" style="position:absolute;left:8397;top:2112;width:3476;height:10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" filled="f" strokecolor="#edebe0" strokeweight=".72pt">
                  <v:textbox inset="0,0,0,0">
                    <w:txbxContent>
                      <w:p w14:paraId="7038C243" w14:textId="1A3EAB2F" w:rsidR="00157842" w:rsidRDefault="00157842">
                        <w:pPr>
                          <w:rPr>
                            <w:sz w:val="26"/>
                          </w:rPr>
                        </w:pPr>
                      </w:p>
                      <w:p w14:paraId="7139E4BE" w14:textId="55092F7A" w:rsidR="00F6611E" w:rsidRDefault="00F6611E">
                        <w:pPr>
                          <w:rPr>
                            <w:sz w:val="26"/>
                          </w:rPr>
                        </w:pPr>
                      </w:p>
                      <w:p w14:paraId="61B38104" w14:textId="77777777" w:rsidR="00F6611E" w:rsidRPr="00F6611E" w:rsidRDefault="00F6611E">
                        <w:pPr>
                          <w:rPr>
                            <w:rFonts w:ascii="Times New Roman" w:hAnsi="Times New Roman" w:cs="Times New Roman"/>
                            <w:sz w:val="26"/>
                          </w:rPr>
                        </w:pPr>
                      </w:p>
                      <w:p w14:paraId="0AE9143A" w14:textId="77777777" w:rsidR="00157842" w:rsidRPr="00F6611E" w:rsidRDefault="00157842">
                        <w:pPr>
                          <w:spacing w:before="1"/>
                          <w:rPr>
                            <w:rFonts w:asciiTheme="majorHAnsi" w:hAnsiTheme="majorHAnsi" w:cs="Times New Roman"/>
                            <w:i/>
                            <w:sz w:val="23"/>
                          </w:rPr>
                        </w:pPr>
                      </w:p>
                      <w:p w14:paraId="079F8E40" w14:textId="20B81E27" w:rsidR="00F6611E" w:rsidRPr="00F6611E" w:rsidRDefault="00F6611E" w:rsidP="00F6611E">
                        <w:pPr>
                          <w:pStyle w:val="BodyText"/>
                          <w:ind w:left="216" w:right="194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b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D</w:t>
                        </w:r>
                        <w:r w:rsidRPr="00F6611E">
                          <w:rPr>
                            <w:b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irect</w:t>
                        </w:r>
                        <w:r w:rsidRPr="00F6611E">
                          <w:rPr>
                            <w:b/>
                            <w:i/>
                            <w:iCs/>
                            <w:spacing w:val="11"/>
                            <w:sz w:val="22"/>
                            <w:szCs w:val="22"/>
                            <w:u w:val="single"/>
                          </w:rPr>
                          <w:t xml:space="preserve"> </w:t>
                        </w:r>
                        <w:r w:rsidRPr="00F6611E">
                          <w:rPr>
                            <w:b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Unsubsidized</w:t>
                        </w:r>
                        <w:r w:rsidRPr="00F6611E">
                          <w:rPr>
                            <w:b/>
                            <w:i/>
                            <w:iCs/>
                            <w:spacing w:val="11"/>
                            <w:sz w:val="22"/>
                            <w:szCs w:val="22"/>
                            <w:u w:val="single"/>
                          </w:rPr>
                          <w:t xml:space="preserve"> </w:t>
                        </w:r>
                        <w:r w:rsidRPr="00F6611E">
                          <w:rPr>
                            <w:b/>
                            <w:i/>
                            <w:iCs/>
                            <w:sz w:val="22"/>
                            <w:szCs w:val="22"/>
                            <w:u w:val="single"/>
                          </w:rPr>
                          <w:t>Loan</w:t>
                        </w:r>
                        <w:r w:rsidRPr="00F6611E">
                          <w:rPr>
                            <w:b/>
                            <w:sz w:val="22"/>
                            <w:szCs w:val="22"/>
                            <w:u w:val="single"/>
                          </w:rPr>
                          <w:t>:</w:t>
                        </w:r>
                        <w:r w:rsidRPr="00F6611E">
                          <w:rPr>
                            <w:b/>
                            <w:spacing w:val="7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Loans</w:t>
                        </w:r>
                        <w:r w:rsidRPr="00F6611E">
                          <w:rPr>
                            <w:spacing w:val="10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that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the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borrower</w:t>
                        </w:r>
                        <w:r w:rsidRPr="00F6611E">
                          <w:rPr>
                            <w:spacing w:val="10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is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responsible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for</w:t>
                        </w:r>
                        <w:r w:rsidRPr="00F6611E">
                          <w:rPr>
                            <w:spacing w:val="10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paying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the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interest</w:t>
                        </w:r>
                        <w:r w:rsidRPr="00F6611E">
                          <w:rPr>
                            <w:spacing w:val="10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on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during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all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periods.</w:t>
                        </w:r>
                        <w:r w:rsidRPr="00F6611E">
                          <w:rPr>
                            <w:spacing w:val="10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If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you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choose</w:t>
                        </w:r>
                        <w:r w:rsidRPr="00F6611E">
                          <w:rPr>
                            <w:spacing w:val="10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not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to</w:t>
                        </w:r>
                        <w:r w:rsidRPr="00F6611E">
                          <w:rPr>
                            <w:spacing w:val="11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pay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the</w:t>
                        </w:r>
                        <w:r w:rsidRPr="00F6611E">
                          <w:rPr>
                            <w:spacing w:val="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interest</w:t>
                        </w:r>
                        <w:r w:rsidRPr="00F6611E">
                          <w:rPr>
                            <w:spacing w:val="10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while</w:t>
                        </w:r>
                        <w:r w:rsidRPr="00F6611E">
                          <w:rPr>
                            <w:spacing w:val="-39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you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are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in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school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and</w:t>
                        </w:r>
                        <w:r w:rsidRPr="00F6611E">
                          <w:rPr>
                            <w:spacing w:val="7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during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grace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periods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and</w:t>
                        </w:r>
                        <w:r w:rsidRPr="00F6611E">
                          <w:rPr>
                            <w:spacing w:val="7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deferment</w:t>
                        </w:r>
                        <w:r w:rsidRPr="00F6611E">
                          <w:rPr>
                            <w:spacing w:val="7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or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forbearance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periods,</w:t>
                        </w:r>
                        <w:r w:rsidRPr="00F6611E">
                          <w:rPr>
                            <w:spacing w:val="7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your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interest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will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accrue</w:t>
                        </w:r>
                        <w:r w:rsidRPr="00F6611E">
                          <w:rPr>
                            <w:spacing w:val="7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(accumulate)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and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be</w:t>
                        </w:r>
                        <w:r w:rsidRPr="00F6611E">
                          <w:rPr>
                            <w:spacing w:val="7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capitalized</w:t>
                        </w:r>
                        <w:r w:rsidRPr="00F6611E">
                          <w:rPr>
                            <w:spacing w:val="7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(that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is,</w:t>
                        </w:r>
                        <w:r w:rsidRPr="00F6611E">
                          <w:rPr>
                            <w:spacing w:val="6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your</w:t>
                        </w:r>
                        <w:r w:rsidRPr="00F6611E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interest will be</w:t>
                        </w:r>
                        <w:r w:rsidRPr="00F6611E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added to</w:t>
                        </w:r>
                        <w:r w:rsidRPr="00F6611E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the principal</w:t>
                        </w:r>
                        <w:r w:rsidRPr="00F6611E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amount of</w:t>
                        </w:r>
                        <w:r w:rsidRPr="00F6611E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your</w:t>
                        </w:r>
                        <w:r w:rsidRPr="00F6611E">
                          <w:rPr>
                            <w:spacing w:val="1"/>
                            <w:sz w:val="22"/>
                            <w:szCs w:val="22"/>
                          </w:rPr>
                          <w:t xml:space="preserve"> </w:t>
                        </w:r>
                        <w:r w:rsidRPr="00F6611E">
                          <w:rPr>
                            <w:sz w:val="22"/>
                            <w:szCs w:val="22"/>
                          </w:rPr>
                          <w:t>loan).</w:t>
                        </w:r>
                      </w:p>
                      <w:p w14:paraId="7810F3DC" w14:textId="77777777" w:rsidR="00F6611E" w:rsidRDefault="00F6611E" w:rsidP="00F6611E">
                        <w:pPr>
                          <w:ind w:left="216"/>
                          <w:jc w:val="center"/>
                          <w:rPr>
                            <w:b/>
                            <w:sz w:val="15"/>
                          </w:rPr>
                        </w:pPr>
                      </w:p>
                      <w:p w14:paraId="63B7BB75" w14:textId="77777777" w:rsidR="00F6611E" w:rsidRDefault="00F6611E" w:rsidP="00F6611E">
                        <w:pPr>
                          <w:ind w:left="216"/>
                          <w:jc w:val="center"/>
                          <w:rPr>
                            <w:b/>
                            <w:sz w:val="15"/>
                          </w:rPr>
                        </w:pPr>
                      </w:p>
                      <w:p w14:paraId="6D81C8D2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752E018F" w14:textId="36804B79" w:rsidR="00F6611E" w:rsidRPr="003672A7" w:rsidRDefault="00F6611E" w:rsidP="00F6611E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b/>
                            <w:i/>
                            <w:iCs/>
                            <w:u w:val="single"/>
                          </w:rPr>
                          <w:t>Graduate Plus</w:t>
                        </w:r>
                        <w:r w:rsidRPr="00F6611E">
                          <w:rPr>
                            <w:b/>
                            <w:i/>
                            <w:iCs/>
                            <w:spacing w:val="11"/>
                            <w:u w:val="single"/>
                          </w:rPr>
                          <w:t xml:space="preserve"> </w:t>
                        </w:r>
                        <w:r w:rsidRPr="00F6611E">
                          <w:rPr>
                            <w:b/>
                            <w:i/>
                            <w:iCs/>
                            <w:u w:val="single"/>
                          </w:rPr>
                          <w:t>Loan</w:t>
                        </w:r>
                        <w:r w:rsidRPr="00F6611E">
                          <w:rPr>
                            <w:b/>
                            <w:u w:val="single"/>
                          </w:rPr>
                          <w:t>:</w:t>
                        </w:r>
                        <w:r w:rsidRPr="00F6611E">
                          <w:rPr>
                            <w:b/>
                            <w:spacing w:val="7"/>
                          </w:rPr>
                          <w:t xml:space="preserve"> </w:t>
                        </w:r>
                        <w:r>
                          <w:rPr>
                            <w:color w:val="000000" w:themeColor="text1"/>
                          </w:rPr>
                          <w:t xml:space="preserve">Graduate/Professional students, enrolled at least half-time, may be eligible to apply for a Plus Loan to assist with their educational expenses.  Hood Theological Seminary determines how much you can borrow based on the results of your FAFSA. For more information visit: </w:t>
                        </w:r>
                        <w:hyperlink r:id="rId14" w:history="1">
                          <w:r w:rsidRPr="003672A7">
                            <w:rPr>
                              <w:rStyle w:val="Hyperlink"/>
                            </w:rPr>
                            <w:t>https://studentaid.gov/understand-aid/types/loans/plus</w:t>
                          </w:r>
                        </w:hyperlink>
                      </w:p>
                      <w:p w14:paraId="361F15E7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22C9BE59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5951F3F1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306AE733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420397A1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16530753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3AEE06FF" w14:textId="2CA03458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1904D622" w14:textId="699798BC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77CB61F3" w14:textId="50799891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63DEE517" w14:textId="79078B34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317440A7" w14:textId="53E11CC2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7E19335C" w14:textId="27D45E6A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1936C414" w14:textId="650CF640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3D4FDDED" w14:textId="3C019D6C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25010749" w14:textId="33814733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0195348A" w14:textId="540D50C6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1DE09014" w14:textId="4B040D88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7587F212" w14:textId="7B5E8A4E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74ECD695" w14:textId="3CF102E6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0508F345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0A7C3E93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549E3636" w14:textId="77777777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</w:p>
                      <w:p w14:paraId="48DA0242" w14:textId="5B793975" w:rsidR="00F6611E" w:rsidRDefault="00F6611E" w:rsidP="00F6611E">
                        <w:pPr>
                          <w:ind w:left="216"/>
                          <w:rPr>
                            <w:b/>
                            <w:sz w:val="15"/>
                          </w:rPr>
                        </w:pPr>
                        <w:r>
                          <w:rPr>
                            <w:b/>
                            <w:sz w:val="15"/>
                          </w:rPr>
                          <w:t>For</w:t>
                        </w:r>
                        <w:r>
                          <w:rPr>
                            <w:b/>
                            <w:spacing w:val="13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more</w:t>
                        </w:r>
                        <w:r>
                          <w:rPr>
                            <w:b/>
                            <w:spacing w:val="13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information</w:t>
                        </w:r>
                        <w:r>
                          <w:rPr>
                            <w:b/>
                            <w:spacing w:val="14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visit</w:t>
                        </w:r>
                        <w:r>
                          <w:rPr>
                            <w:b/>
                            <w:spacing w:val="13"/>
                            <w:sz w:val="15"/>
                          </w:rPr>
                          <w:t xml:space="preserve"> </w:t>
                        </w:r>
                        <w:hyperlink r:id="rId15">
                          <w:r>
                            <w:rPr>
                              <w:b/>
                              <w:sz w:val="15"/>
                              <w:u w:val="single"/>
                            </w:rPr>
                            <w:t>https://studentaid.gov</w:t>
                          </w:r>
                        </w:hyperlink>
                        <w:r>
                          <w:rPr>
                            <w:b/>
                            <w:sz w:val="15"/>
                          </w:rPr>
                          <w:t>.</w:t>
                        </w:r>
                      </w:p>
                      <w:p w14:paraId="670B4CC4" w14:textId="77777777" w:rsidR="00F6611E" w:rsidRPr="00F6611E" w:rsidRDefault="00F6611E" w:rsidP="00F6611E">
                        <w:pPr>
                          <w:spacing w:before="35" w:line="276" w:lineRule="auto"/>
                          <w:ind w:left="361" w:right="414"/>
                          <w:rPr>
                            <w:rFonts w:ascii="Times New Roman" w:hAnsi="Times New Roman" w:cs="Times New Roman"/>
                            <w:i/>
                            <w:sz w:val="20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rFonts w:ascii="Times New Roman"/>
          <w:noProof/>
        </w:rPr>
        <mc:AlternateContent>
          <mc:Choice Requires="wps">
            <w:drawing>
              <wp:inline distT="0" distB="0" distL="0" distR="0" wp14:anchorId="20A7DEA7" wp14:editId="3C21272D">
                <wp:extent cx="7295515" cy="762000"/>
                <wp:effectExtent l="13970" t="6350" r="5715" b="12700"/>
                <wp:docPr id="15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5515" cy="76200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8A4FD3A" w14:textId="1164095B" w:rsidR="00157842" w:rsidRDefault="00F6611E">
                            <w:pPr>
                              <w:spacing w:before="68"/>
                              <w:ind w:left="143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933634"/>
                                <w:sz w:val="40"/>
                              </w:rPr>
                              <w:t>Hood Theological Seminary College Financing Plan</w:t>
                            </w:r>
                          </w:p>
                          <w:p w14:paraId="7C93630C" w14:textId="77777777" w:rsidR="00157842" w:rsidRDefault="005C63BC">
                            <w:pPr>
                              <w:tabs>
                                <w:tab w:val="left" w:pos="4419"/>
                                <w:tab w:val="left" w:pos="8776"/>
                                <w:tab w:val="left" w:pos="11188"/>
                              </w:tabs>
                              <w:spacing w:before="70"/>
                              <w:ind w:left="143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t>Your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ame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>You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rogram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>Today’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A7DEA7" id="docshape7" o:spid="_x0000_s1032" type="#_x0000_t202" style="width:574.45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" filled="f" strokeweight=".72pt">
                <v:textbox inset="0,0,0,0">
                  <w:txbxContent>
                    <w:p w14:paraId="48A4FD3A" w14:textId="1164095B" w:rsidR="00157842" w:rsidRDefault="00F6611E">
                      <w:pPr>
                        <w:spacing w:before="68"/>
                        <w:ind w:left="143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color w:val="933634"/>
                          <w:sz w:val="40"/>
                        </w:rPr>
                        <w:t>Hood Theological Seminary College Financing Plan</w:t>
                      </w:r>
                    </w:p>
                    <w:p w14:paraId="7C93630C" w14:textId="77777777" w:rsidR="00157842" w:rsidRDefault="005C63BC">
                      <w:pPr>
                        <w:tabs>
                          <w:tab w:val="left" w:pos="4419"/>
                          <w:tab w:val="left" w:pos="8776"/>
                          <w:tab w:val="left" w:pos="11188"/>
                        </w:tabs>
                        <w:spacing w:before="70"/>
                        <w:ind w:left="143"/>
                        <w:rPr>
                          <w:rFonts w:ascii="Times New Roman" w:hAnsi="Times New Roman"/>
                        </w:rPr>
                      </w:pPr>
                      <w:r>
                        <w:t>Your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ame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>You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Program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>Today’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Date</w:t>
                      </w:r>
                      <w:r>
                        <w:rPr>
                          <w:rFonts w:ascii="Times New Roman" w:hAnsi="Times New Roman"/>
                          <w:u w:val="single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u w:val="single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0316B8" w14:textId="77777777" w:rsidR="00157842" w:rsidRDefault="00157842">
      <w:pPr>
        <w:pStyle w:val="BodyText"/>
        <w:rPr>
          <w:rFonts w:ascii="Times New Roman"/>
        </w:rPr>
      </w:pPr>
    </w:p>
    <w:p w14:paraId="2C8B6E48" w14:textId="3B0BE3FE" w:rsidR="00157842" w:rsidRDefault="00F6611E">
      <w:pPr>
        <w:pStyle w:val="BodyText"/>
        <w:rPr>
          <w:rFonts w:ascii="Times New Roman"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A0FCF55" wp14:editId="293A423D">
                <wp:simplePos x="0" y="0"/>
                <wp:positionH relativeFrom="page">
                  <wp:posOffset>269875</wp:posOffset>
                </wp:positionH>
                <wp:positionV relativeFrom="paragraph">
                  <wp:posOffset>110490</wp:posOffset>
                </wp:positionV>
                <wp:extent cx="4679315" cy="76200"/>
                <wp:effectExtent l="0" t="0" r="0" b="0"/>
                <wp:wrapTopAndBottom/>
                <wp:docPr id="14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7931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6C3DBA" id="docshape8" o:spid="_x0000_s1026" style="position:absolute;margin-left:21.25pt;margin-top:8.7pt;width:368.45pt;height:6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" fillcolor="#4f81bc" stroked="f">
                <w10:wrap type="topAndBottom" anchorx="page"/>
              </v:rect>
            </w:pict>
          </mc:Fallback>
        </mc:AlternateContent>
      </w:r>
    </w:p>
    <w:p w14:paraId="7C128709" w14:textId="77777777" w:rsidR="00157842" w:rsidRDefault="005C63BC">
      <w:pPr>
        <w:pStyle w:val="Heading1"/>
        <w:ind w:left="2368"/>
      </w:pPr>
      <w:r>
        <w:rPr>
          <w:color w:val="4F81BC"/>
        </w:rPr>
        <w:t>Costs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for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the</w:t>
      </w:r>
      <w:r>
        <w:rPr>
          <w:color w:val="4F81BC"/>
          <w:spacing w:val="-1"/>
        </w:rPr>
        <w:t xml:space="preserve"> </w:t>
      </w:r>
      <w:r>
        <w:rPr>
          <w:color w:val="4F81BC"/>
        </w:rPr>
        <w:t>year</w:t>
      </w:r>
      <w:r>
        <w:rPr>
          <w:color w:val="4F81BC"/>
          <w:spacing w:val="-2"/>
        </w:rPr>
        <w:t xml:space="preserve"> </w:t>
      </w:r>
      <w:r>
        <w:rPr>
          <w:color w:val="4F81BC"/>
        </w:rPr>
        <w:t>(Program)</w:t>
      </w:r>
    </w:p>
    <w:p w14:paraId="6DD35E07" w14:textId="765CCE79" w:rsidR="00157842" w:rsidRDefault="00F6611E">
      <w:pPr>
        <w:pStyle w:val="BodyText"/>
        <w:spacing w:before="4"/>
        <w:rPr>
          <w:b/>
          <w:i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5B91C838" wp14:editId="7F8D9A13">
                <wp:simplePos x="0" y="0"/>
                <wp:positionH relativeFrom="page">
                  <wp:posOffset>269875</wp:posOffset>
                </wp:positionH>
                <wp:positionV relativeFrom="paragraph">
                  <wp:posOffset>144780</wp:posOffset>
                </wp:positionV>
                <wp:extent cx="4679315" cy="76200"/>
                <wp:effectExtent l="0" t="0" r="0" b="0"/>
                <wp:wrapTopAndBottom/>
                <wp:docPr id="13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7931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F4A419" id="docshape9" o:spid="_x0000_s1026" style="position:absolute;margin-left:21.25pt;margin-top:11.4pt;width:368.45pt;height:6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" fillcolor="#4f81bc" stroked="f">
                <w10:wrap type="topAndBottom" anchorx="page"/>
              </v:rect>
            </w:pict>
          </mc:Fallback>
        </mc:AlternateContent>
      </w:r>
    </w:p>
    <w:p w14:paraId="60CB12D3" w14:textId="77777777" w:rsidR="00157842" w:rsidRDefault="00157842">
      <w:pPr>
        <w:pStyle w:val="BodyText"/>
        <w:spacing w:before="4"/>
        <w:rPr>
          <w:b/>
          <w:i/>
          <w:sz w:val="8"/>
        </w:rPr>
      </w:pPr>
    </w:p>
    <w:p w14:paraId="699E1239" w14:textId="77777777" w:rsidR="00157842" w:rsidRDefault="005C63BC">
      <w:pPr>
        <w:tabs>
          <w:tab w:val="left" w:pos="4545"/>
          <w:tab w:val="left" w:pos="5518"/>
          <w:tab w:val="left" w:pos="5985"/>
          <w:tab w:val="left" w:pos="6958"/>
        </w:tabs>
        <w:spacing w:before="101" w:line="276" w:lineRule="auto"/>
        <w:ind w:left="944" w:right="4878" w:hanging="720"/>
        <w:jc w:val="both"/>
      </w:pPr>
      <w:r>
        <w:rPr>
          <w:b/>
        </w:rPr>
        <w:t>Estimated</w:t>
      </w:r>
      <w:r>
        <w:rPr>
          <w:b/>
          <w:spacing w:val="-2"/>
        </w:rPr>
        <w:t xml:space="preserve"> </w:t>
      </w:r>
      <w:r>
        <w:rPr>
          <w:b/>
        </w:rPr>
        <w:t>Cost</w:t>
      </w:r>
      <w:r>
        <w:rPr>
          <w:b/>
          <w:spacing w:val="-1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Attendanc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$</w:t>
      </w:r>
      <w:r>
        <w:rPr>
          <w:u w:val="single"/>
        </w:rPr>
        <w:tab/>
      </w:r>
      <w:r>
        <w:t xml:space="preserve"> Tuition</w:t>
      </w:r>
      <w:r>
        <w:rPr>
          <w:spacing w:val="-2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Fees</w:t>
      </w:r>
      <w:r>
        <w:tab/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02E1249" w14:textId="77777777" w:rsidR="00157842" w:rsidRDefault="005C63BC">
      <w:pPr>
        <w:tabs>
          <w:tab w:val="left" w:pos="4545"/>
          <w:tab w:val="left" w:pos="5518"/>
        </w:tabs>
        <w:spacing w:line="276" w:lineRule="auto"/>
        <w:ind w:left="944" w:right="6318"/>
        <w:jc w:val="both"/>
      </w:pPr>
      <w:r>
        <w:t>Books,</w:t>
      </w:r>
      <w:r>
        <w:rPr>
          <w:spacing w:val="-5"/>
        </w:rPr>
        <w:t xml:space="preserve"> </w:t>
      </w:r>
      <w:r>
        <w:t>Tools &amp;</w:t>
      </w:r>
      <w:r>
        <w:rPr>
          <w:spacing w:val="-3"/>
        </w:rPr>
        <w:t xml:space="preserve"> </w:t>
      </w:r>
      <w:r>
        <w:t>Supplies</w:t>
      </w:r>
      <w:r>
        <w:tab/>
        <w:t>$</w:t>
      </w:r>
      <w:r>
        <w:rPr>
          <w:u w:val="single"/>
        </w:rPr>
        <w:tab/>
      </w:r>
      <w:r>
        <w:t xml:space="preserve"> Housing</w:t>
      </w:r>
      <w:r>
        <w:rPr>
          <w:spacing w:val="-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Expenses</w:t>
      </w:r>
      <w:r>
        <w:tab/>
        <w:t>$</w:t>
      </w:r>
      <w:r>
        <w:rPr>
          <w:u w:val="single"/>
        </w:rPr>
        <w:tab/>
      </w:r>
      <w:r>
        <w:t xml:space="preserve"> Other</w:t>
      </w:r>
      <w:r>
        <w:rPr>
          <w:spacing w:val="-3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costs</w:t>
      </w:r>
      <w:r>
        <w:tab/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28064D8" w14:textId="77777777" w:rsidR="00157842" w:rsidRDefault="00157842">
      <w:pPr>
        <w:pStyle w:val="BodyText"/>
      </w:pPr>
    </w:p>
    <w:p w14:paraId="02A982B9" w14:textId="19689C0A" w:rsidR="00157842" w:rsidRDefault="00F6611E">
      <w:pPr>
        <w:pStyle w:val="BodyText"/>
        <w:spacing w:before="10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02BAEC1B" wp14:editId="2F458769">
                <wp:simplePos x="0" y="0"/>
                <wp:positionH relativeFrom="page">
                  <wp:posOffset>201295</wp:posOffset>
                </wp:positionH>
                <wp:positionV relativeFrom="paragraph">
                  <wp:posOffset>133985</wp:posOffset>
                </wp:positionV>
                <wp:extent cx="4679315" cy="76200"/>
                <wp:effectExtent l="0" t="0" r="0" b="0"/>
                <wp:wrapTopAndBottom/>
                <wp:docPr id="12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7931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56E958" id="docshape10" o:spid="_x0000_s1026" style="position:absolute;margin-left:15.85pt;margin-top:10.55pt;width:368.45pt;height:6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" fillcolor="#4f81bc" stroked="f">
                <w10:wrap type="topAndBottom" anchorx="page"/>
              </v:rect>
            </w:pict>
          </mc:Fallback>
        </mc:AlternateContent>
      </w:r>
    </w:p>
    <w:p w14:paraId="3C0894ED" w14:textId="77777777" w:rsidR="00157842" w:rsidRDefault="005C63BC">
      <w:pPr>
        <w:pStyle w:val="Heading1"/>
        <w:spacing w:before="62"/>
        <w:ind w:left="1542"/>
      </w:pPr>
      <w:r>
        <w:rPr>
          <w:color w:val="4F81BC"/>
        </w:rPr>
        <w:t>Grants</w:t>
      </w:r>
      <w:r>
        <w:rPr>
          <w:color w:val="4F81BC"/>
          <w:spacing w:val="-4"/>
        </w:rPr>
        <w:t xml:space="preserve"> </w:t>
      </w:r>
      <w:r>
        <w:rPr>
          <w:color w:val="4F81BC"/>
        </w:rPr>
        <w:t>and</w:t>
      </w:r>
      <w:r>
        <w:rPr>
          <w:color w:val="4F81BC"/>
          <w:spacing w:val="-2"/>
        </w:rPr>
        <w:t xml:space="preserve"> </w:t>
      </w:r>
      <w:r>
        <w:rPr>
          <w:color w:val="4F81BC"/>
        </w:rPr>
        <w:t>Scholarships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to</w:t>
      </w:r>
      <w:r>
        <w:rPr>
          <w:color w:val="4F81BC"/>
          <w:spacing w:val="-4"/>
        </w:rPr>
        <w:t xml:space="preserve"> </w:t>
      </w:r>
      <w:r>
        <w:rPr>
          <w:color w:val="4F81BC"/>
        </w:rPr>
        <w:t>pay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for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college</w:t>
      </w:r>
    </w:p>
    <w:p w14:paraId="304617E6" w14:textId="127B348D" w:rsidR="00157842" w:rsidRDefault="00F6611E">
      <w:pPr>
        <w:pStyle w:val="BodyText"/>
        <w:spacing w:before="6"/>
        <w:rPr>
          <w:b/>
          <w:i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8008087" wp14:editId="13933C41">
                <wp:simplePos x="0" y="0"/>
                <wp:positionH relativeFrom="page">
                  <wp:posOffset>201295</wp:posOffset>
                </wp:positionH>
                <wp:positionV relativeFrom="paragraph">
                  <wp:posOffset>146050</wp:posOffset>
                </wp:positionV>
                <wp:extent cx="4679315" cy="76200"/>
                <wp:effectExtent l="0" t="0" r="0" b="0"/>
                <wp:wrapTopAndBottom/>
                <wp:docPr id="11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7931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02E76E" id="docshape11" o:spid="_x0000_s1026" style="position:absolute;margin-left:15.85pt;margin-top:11.5pt;width:368.45pt;height:6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" fillcolor="#4f81bc" stroked="f">
                <w10:wrap type="topAndBottom" anchorx="page"/>
              </v:rect>
            </w:pict>
          </mc:Fallback>
        </mc:AlternateContent>
      </w:r>
    </w:p>
    <w:p w14:paraId="0C0FAE32" w14:textId="77777777" w:rsidR="00157842" w:rsidRDefault="00157842">
      <w:pPr>
        <w:pStyle w:val="BodyText"/>
        <w:spacing w:before="4"/>
        <w:rPr>
          <w:b/>
          <w:i/>
          <w:sz w:val="8"/>
        </w:rPr>
      </w:pPr>
    </w:p>
    <w:p w14:paraId="509A6D42" w14:textId="77777777" w:rsidR="00157842" w:rsidRDefault="005C63BC">
      <w:pPr>
        <w:tabs>
          <w:tab w:val="left" w:pos="4437"/>
          <w:tab w:val="left" w:pos="5410"/>
          <w:tab w:val="left" w:pos="5877"/>
          <w:tab w:val="left" w:pos="6850"/>
        </w:tabs>
        <w:spacing w:before="101" w:line="276" w:lineRule="auto"/>
        <w:ind w:left="836" w:right="4986" w:hanging="720"/>
      </w:pPr>
      <w:r>
        <w:rPr>
          <w:b/>
        </w:rPr>
        <w:t>Total</w:t>
      </w:r>
      <w:r>
        <w:rPr>
          <w:b/>
          <w:spacing w:val="-4"/>
        </w:rPr>
        <w:t xml:space="preserve"> </w:t>
      </w:r>
      <w:r>
        <w:rPr>
          <w:b/>
        </w:rPr>
        <w:t>Grants</w:t>
      </w:r>
      <w:r>
        <w:rPr>
          <w:b/>
          <w:spacing w:val="-2"/>
        </w:rPr>
        <w:t xml:space="preserve"> </w:t>
      </w:r>
      <w:r>
        <w:rPr>
          <w:b/>
        </w:rPr>
        <w:t>and</w:t>
      </w:r>
      <w:r>
        <w:rPr>
          <w:b/>
          <w:spacing w:val="-2"/>
        </w:rPr>
        <w:t xml:space="preserve"> </w:t>
      </w:r>
      <w:r>
        <w:rPr>
          <w:b/>
        </w:rPr>
        <w:t>Scholarship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$</w:t>
      </w:r>
      <w:r>
        <w:rPr>
          <w:u w:val="single"/>
        </w:rPr>
        <w:tab/>
      </w:r>
      <w:r>
        <w:t xml:space="preserve"> Federal Pell Grant</w:t>
      </w:r>
      <w:r>
        <w:tab/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F5E668D" w14:textId="77777777" w:rsidR="00157842" w:rsidRDefault="005C63BC">
      <w:pPr>
        <w:spacing w:line="163" w:lineRule="exact"/>
        <w:ind w:left="930"/>
        <w:rPr>
          <w:i/>
          <w:sz w:val="14"/>
        </w:rPr>
      </w:pPr>
      <w:r>
        <w:rPr>
          <w:i/>
          <w:sz w:val="14"/>
        </w:rPr>
        <w:t>The</w:t>
      </w:r>
      <w:r>
        <w:rPr>
          <w:i/>
          <w:spacing w:val="-2"/>
          <w:sz w:val="14"/>
        </w:rPr>
        <w:t xml:space="preserve"> </w:t>
      </w:r>
      <w:r>
        <w:rPr>
          <w:i/>
          <w:sz w:val="14"/>
        </w:rPr>
        <w:t>maximum</w:t>
      </w:r>
      <w:r>
        <w:rPr>
          <w:i/>
          <w:spacing w:val="-3"/>
          <w:sz w:val="14"/>
        </w:rPr>
        <w:t xml:space="preserve"> </w:t>
      </w:r>
      <w:r>
        <w:rPr>
          <w:i/>
          <w:sz w:val="14"/>
        </w:rPr>
        <w:t>Pell</w:t>
      </w:r>
      <w:r>
        <w:rPr>
          <w:i/>
          <w:spacing w:val="-4"/>
          <w:sz w:val="14"/>
        </w:rPr>
        <w:t xml:space="preserve"> </w:t>
      </w:r>
      <w:r>
        <w:rPr>
          <w:i/>
          <w:sz w:val="14"/>
        </w:rPr>
        <w:t>award</w:t>
      </w:r>
      <w:r>
        <w:rPr>
          <w:i/>
          <w:spacing w:val="-3"/>
          <w:sz w:val="14"/>
        </w:rPr>
        <w:t xml:space="preserve"> </w:t>
      </w:r>
      <w:r>
        <w:rPr>
          <w:i/>
          <w:sz w:val="14"/>
        </w:rPr>
        <w:t>for</w:t>
      </w:r>
      <w:r>
        <w:rPr>
          <w:i/>
          <w:spacing w:val="1"/>
          <w:sz w:val="14"/>
        </w:rPr>
        <w:t xml:space="preserve"> </w:t>
      </w:r>
      <w:r>
        <w:rPr>
          <w:i/>
          <w:sz w:val="14"/>
        </w:rPr>
        <w:t>2019-2020</w:t>
      </w:r>
      <w:r>
        <w:rPr>
          <w:i/>
          <w:spacing w:val="-4"/>
          <w:sz w:val="14"/>
        </w:rPr>
        <w:t xml:space="preserve"> </w:t>
      </w:r>
      <w:r>
        <w:rPr>
          <w:i/>
          <w:sz w:val="14"/>
        </w:rPr>
        <w:t>is</w:t>
      </w:r>
      <w:r>
        <w:rPr>
          <w:i/>
          <w:spacing w:val="-2"/>
          <w:sz w:val="14"/>
        </w:rPr>
        <w:t xml:space="preserve"> </w:t>
      </w:r>
      <w:r>
        <w:rPr>
          <w:i/>
          <w:sz w:val="14"/>
        </w:rPr>
        <w:t>$6195</w:t>
      </w:r>
    </w:p>
    <w:p w14:paraId="73910670" w14:textId="77777777" w:rsidR="00157842" w:rsidRDefault="005C63BC">
      <w:pPr>
        <w:pStyle w:val="Heading2"/>
        <w:tabs>
          <w:tab w:val="left" w:pos="4437"/>
          <w:tab w:val="left" w:pos="5410"/>
        </w:tabs>
        <w:spacing w:before="26"/>
        <w:ind w:left="836"/>
      </w:pPr>
      <w:r>
        <w:t>Scholarships</w:t>
      </w:r>
      <w:r>
        <w:tab/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DB0E103" w14:textId="77777777" w:rsidR="00157842" w:rsidRDefault="005C63BC">
      <w:pPr>
        <w:tabs>
          <w:tab w:val="left" w:pos="4437"/>
          <w:tab w:val="left" w:pos="5410"/>
        </w:tabs>
        <w:spacing w:before="37"/>
        <w:ind w:left="836"/>
      </w:pPr>
      <w:r>
        <w:t>Other</w:t>
      </w:r>
      <w:r>
        <w:tab/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5B50057" w14:textId="65800ABF" w:rsidR="00157842" w:rsidRDefault="00F6611E">
      <w:pPr>
        <w:spacing w:before="37"/>
        <w:ind w:left="932"/>
        <w:rPr>
          <w:i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264FA825" wp14:editId="231B32FE">
                <wp:simplePos x="0" y="0"/>
                <wp:positionH relativeFrom="page">
                  <wp:posOffset>266700</wp:posOffset>
                </wp:positionH>
                <wp:positionV relativeFrom="paragraph">
                  <wp:posOffset>141605</wp:posOffset>
                </wp:positionV>
                <wp:extent cx="4679315" cy="76200"/>
                <wp:effectExtent l="0" t="0" r="0" b="0"/>
                <wp:wrapTopAndBottom/>
                <wp:docPr id="10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7931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731319" id="docshape12" o:spid="_x0000_s1026" style="position:absolute;margin-left:21pt;margin-top:11.15pt;width:368.45pt;height:6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" fillcolor="#4f81bc" stroked="f">
                <w10:wrap type="topAndBottom" anchorx="page"/>
              </v:rect>
            </w:pict>
          </mc:Fallback>
        </mc:AlternateContent>
      </w:r>
      <w:r w:rsidR="005C63BC">
        <w:rPr>
          <w:i/>
          <w:sz w:val="14"/>
        </w:rPr>
        <w:t>*Include</w:t>
      </w:r>
      <w:r w:rsidR="005C63BC">
        <w:rPr>
          <w:i/>
          <w:spacing w:val="-1"/>
          <w:sz w:val="14"/>
        </w:rPr>
        <w:t xml:space="preserve"> </w:t>
      </w:r>
      <w:r w:rsidR="005C63BC">
        <w:rPr>
          <w:i/>
          <w:sz w:val="14"/>
        </w:rPr>
        <w:t>here</w:t>
      </w:r>
      <w:r w:rsidR="005C63BC">
        <w:rPr>
          <w:i/>
          <w:spacing w:val="-2"/>
          <w:sz w:val="14"/>
        </w:rPr>
        <w:t xml:space="preserve"> </w:t>
      </w:r>
      <w:r w:rsidR="005C63BC">
        <w:rPr>
          <w:i/>
          <w:sz w:val="14"/>
        </w:rPr>
        <w:t>tuition</w:t>
      </w:r>
      <w:r w:rsidR="005C63BC">
        <w:rPr>
          <w:i/>
          <w:spacing w:val="-3"/>
          <w:sz w:val="14"/>
        </w:rPr>
        <w:t xml:space="preserve"> </w:t>
      </w:r>
      <w:r w:rsidR="005C63BC">
        <w:rPr>
          <w:i/>
          <w:sz w:val="14"/>
        </w:rPr>
        <w:t>and</w:t>
      </w:r>
      <w:r w:rsidR="005C63BC">
        <w:rPr>
          <w:i/>
          <w:spacing w:val="-3"/>
          <w:sz w:val="14"/>
        </w:rPr>
        <w:t xml:space="preserve"> </w:t>
      </w:r>
      <w:r w:rsidR="005C63BC">
        <w:rPr>
          <w:i/>
          <w:sz w:val="14"/>
        </w:rPr>
        <w:t>fee</w:t>
      </w:r>
      <w:r w:rsidR="005C63BC">
        <w:rPr>
          <w:i/>
          <w:spacing w:val="-2"/>
          <w:sz w:val="14"/>
        </w:rPr>
        <w:t xml:space="preserve"> </w:t>
      </w:r>
      <w:r w:rsidR="005C63BC">
        <w:rPr>
          <w:i/>
          <w:sz w:val="14"/>
        </w:rPr>
        <w:t>payments</w:t>
      </w:r>
      <w:r w:rsidR="005C63BC">
        <w:rPr>
          <w:i/>
          <w:spacing w:val="-2"/>
          <w:sz w:val="14"/>
        </w:rPr>
        <w:t xml:space="preserve"> </w:t>
      </w:r>
      <w:r w:rsidR="005C63BC">
        <w:rPr>
          <w:i/>
          <w:sz w:val="14"/>
        </w:rPr>
        <w:t>made</w:t>
      </w:r>
      <w:r w:rsidR="005C63BC">
        <w:rPr>
          <w:i/>
          <w:spacing w:val="-2"/>
          <w:sz w:val="14"/>
        </w:rPr>
        <w:t xml:space="preserve"> </w:t>
      </w:r>
      <w:r w:rsidR="005C63BC">
        <w:rPr>
          <w:i/>
          <w:sz w:val="14"/>
        </w:rPr>
        <w:t>to</w:t>
      </w:r>
      <w:r w:rsidR="005C63BC">
        <w:rPr>
          <w:i/>
          <w:spacing w:val="-4"/>
          <w:sz w:val="14"/>
        </w:rPr>
        <w:t xml:space="preserve"> </w:t>
      </w:r>
      <w:r w:rsidR="005C63BC">
        <w:rPr>
          <w:i/>
          <w:sz w:val="14"/>
        </w:rPr>
        <w:t>the</w:t>
      </w:r>
      <w:r w:rsidR="005C63BC">
        <w:rPr>
          <w:i/>
          <w:spacing w:val="-1"/>
          <w:sz w:val="14"/>
        </w:rPr>
        <w:t xml:space="preserve"> </w:t>
      </w:r>
      <w:r w:rsidR="005C63BC">
        <w:rPr>
          <w:i/>
          <w:sz w:val="14"/>
        </w:rPr>
        <w:t>school</w:t>
      </w:r>
    </w:p>
    <w:p w14:paraId="2BDAD1B0" w14:textId="77777777" w:rsidR="00157842" w:rsidRDefault="00157842">
      <w:pPr>
        <w:pStyle w:val="BodyText"/>
        <w:spacing w:before="10"/>
        <w:rPr>
          <w:i/>
          <w:sz w:val="13"/>
        </w:rPr>
      </w:pPr>
    </w:p>
    <w:p w14:paraId="04AB1CBD" w14:textId="77777777" w:rsidR="00157842" w:rsidRDefault="005C63BC">
      <w:pPr>
        <w:pStyle w:val="Heading1"/>
        <w:spacing w:before="0"/>
        <w:ind w:left="2296"/>
      </w:pPr>
      <w:r>
        <w:rPr>
          <w:color w:val="4F81BC"/>
        </w:rPr>
        <w:t>What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will</w:t>
      </w:r>
      <w:r>
        <w:rPr>
          <w:color w:val="4F81BC"/>
          <w:spacing w:val="-2"/>
        </w:rPr>
        <w:t xml:space="preserve"> </w:t>
      </w:r>
      <w:r>
        <w:rPr>
          <w:color w:val="4F81BC"/>
        </w:rPr>
        <w:t>you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pay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for college?</w:t>
      </w:r>
    </w:p>
    <w:p w14:paraId="337A434C" w14:textId="60708F19" w:rsidR="00157842" w:rsidRDefault="00F6611E">
      <w:pPr>
        <w:pStyle w:val="BodyText"/>
        <w:spacing w:before="7"/>
        <w:rPr>
          <w:b/>
          <w:i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58F2498A" wp14:editId="65E0141D">
                <wp:simplePos x="0" y="0"/>
                <wp:positionH relativeFrom="page">
                  <wp:posOffset>266700</wp:posOffset>
                </wp:positionH>
                <wp:positionV relativeFrom="paragraph">
                  <wp:posOffset>146685</wp:posOffset>
                </wp:positionV>
                <wp:extent cx="4679315" cy="76200"/>
                <wp:effectExtent l="0" t="0" r="0" b="0"/>
                <wp:wrapTopAndBottom/>
                <wp:docPr id="9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7931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8D4973" id="docshape13" o:spid="_x0000_s1026" style="position:absolute;margin-left:21pt;margin-top:11.55pt;width:368.45pt;height:6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" fillcolor="#4f81bc" stroked="f">
                <w10:wrap type="topAndBottom" anchorx="page"/>
              </v:rect>
            </w:pict>
          </mc:Fallback>
        </mc:AlternateContent>
      </w:r>
    </w:p>
    <w:p w14:paraId="74747CC5" w14:textId="77777777" w:rsidR="00157842" w:rsidRDefault="00157842">
      <w:pPr>
        <w:pStyle w:val="BodyText"/>
        <w:spacing w:before="4"/>
        <w:rPr>
          <w:b/>
          <w:i/>
          <w:sz w:val="8"/>
        </w:rPr>
      </w:pPr>
    </w:p>
    <w:p w14:paraId="33E37A51" w14:textId="77777777" w:rsidR="00157842" w:rsidRDefault="005C63BC">
      <w:pPr>
        <w:tabs>
          <w:tab w:val="left" w:pos="5980"/>
          <w:tab w:val="left" w:pos="6954"/>
        </w:tabs>
        <w:spacing w:before="101"/>
        <w:ind w:left="220"/>
      </w:pPr>
      <w:r>
        <w:rPr>
          <w:b/>
        </w:rPr>
        <w:t>Net Costs</w:t>
      </w:r>
      <w:r>
        <w:rPr>
          <w:b/>
        </w:rPr>
        <w:tab/>
      </w:r>
      <w:r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8D84CDE" w14:textId="77777777" w:rsidR="00157842" w:rsidRDefault="005C63BC">
      <w:pPr>
        <w:spacing w:before="37"/>
        <w:ind w:left="220"/>
        <w:rPr>
          <w:i/>
          <w:sz w:val="20"/>
        </w:rPr>
      </w:pPr>
      <w:r>
        <w:rPr>
          <w:i/>
          <w:sz w:val="20"/>
        </w:rPr>
        <w:t>Estimated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Cost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Attendanc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MINUS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Total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Grants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Scholarships</w:t>
      </w:r>
    </w:p>
    <w:p w14:paraId="5D09B983" w14:textId="5EAE3ADE" w:rsidR="00157842" w:rsidRDefault="00F6611E">
      <w:pPr>
        <w:pStyle w:val="BodyText"/>
        <w:spacing w:before="8"/>
        <w:rPr>
          <w:i/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61FC1284" wp14:editId="02785DAC">
                <wp:simplePos x="0" y="0"/>
                <wp:positionH relativeFrom="page">
                  <wp:posOffset>201295</wp:posOffset>
                </wp:positionH>
                <wp:positionV relativeFrom="paragraph">
                  <wp:posOffset>214630</wp:posOffset>
                </wp:positionV>
                <wp:extent cx="4679315" cy="76200"/>
                <wp:effectExtent l="0" t="0" r="0" b="0"/>
                <wp:wrapTopAndBottom/>
                <wp:docPr id="8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7931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44E712" id="docshape14" o:spid="_x0000_s1026" style="position:absolute;margin-left:15.85pt;margin-top:16.9pt;width:368.45pt;height:6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" fillcolor="#4f81bc" stroked="f">
                <w10:wrap type="topAndBottom" anchorx="page"/>
              </v:rect>
            </w:pict>
          </mc:Fallback>
        </mc:AlternateContent>
      </w:r>
    </w:p>
    <w:p w14:paraId="591EC0C3" w14:textId="77777777" w:rsidR="00157842" w:rsidRDefault="005C63BC">
      <w:pPr>
        <w:pStyle w:val="Heading1"/>
      </w:pPr>
      <w:r>
        <w:rPr>
          <w:color w:val="4F81BC"/>
        </w:rPr>
        <w:t>Work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Study,</w:t>
      </w:r>
      <w:r>
        <w:rPr>
          <w:color w:val="4F81BC"/>
          <w:spacing w:val="-2"/>
        </w:rPr>
        <w:t xml:space="preserve"> </w:t>
      </w:r>
      <w:r>
        <w:rPr>
          <w:color w:val="4F81BC"/>
        </w:rPr>
        <w:t>Loans,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and</w:t>
      </w:r>
      <w:r>
        <w:rPr>
          <w:color w:val="4F81BC"/>
          <w:spacing w:val="-1"/>
        </w:rPr>
        <w:t xml:space="preserve"> </w:t>
      </w:r>
      <w:r>
        <w:rPr>
          <w:color w:val="4F81BC"/>
        </w:rPr>
        <w:t>Other Options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to</w:t>
      </w:r>
      <w:r>
        <w:rPr>
          <w:color w:val="4F81BC"/>
          <w:spacing w:val="-2"/>
        </w:rPr>
        <w:t xml:space="preserve"> </w:t>
      </w:r>
      <w:r>
        <w:rPr>
          <w:color w:val="4F81BC"/>
        </w:rPr>
        <w:t>pay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Net</w:t>
      </w:r>
      <w:r>
        <w:rPr>
          <w:color w:val="4F81BC"/>
          <w:spacing w:val="-3"/>
        </w:rPr>
        <w:t xml:space="preserve"> </w:t>
      </w:r>
      <w:r>
        <w:rPr>
          <w:color w:val="4F81BC"/>
        </w:rPr>
        <w:t>Costs</w:t>
      </w:r>
    </w:p>
    <w:p w14:paraId="0BD5E171" w14:textId="60CEC7B7" w:rsidR="00157842" w:rsidRDefault="00F6611E">
      <w:pPr>
        <w:pStyle w:val="BodyText"/>
        <w:spacing w:before="4"/>
        <w:rPr>
          <w:b/>
          <w:i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1E5F3490" wp14:editId="5FE7F5D5">
                <wp:simplePos x="0" y="0"/>
                <wp:positionH relativeFrom="page">
                  <wp:posOffset>201295</wp:posOffset>
                </wp:positionH>
                <wp:positionV relativeFrom="paragraph">
                  <wp:posOffset>144780</wp:posOffset>
                </wp:positionV>
                <wp:extent cx="4679315" cy="76200"/>
                <wp:effectExtent l="0" t="0" r="0" b="0"/>
                <wp:wrapTopAndBottom/>
                <wp:docPr id="7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7931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BA0FA3" id="docshape15" o:spid="_x0000_s1026" style="position:absolute;margin-left:15.85pt;margin-top:11.4pt;width:368.45pt;height:6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" fillcolor="#4f81bc" stroked="f">
                <w10:wrap type="topAndBottom" anchorx="page"/>
              </v:rect>
            </w:pict>
          </mc:Fallback>
        </mc:AlternateContent>
      </w:r>
    </w:p>
    <w:p w14:paraId="6F42E9F3" w14:textId="171489FF" w:rsidR="00157842" w:rsidRDefault="00F6611E" w:rsidP="00F6611E">
      <w:pPr>
        <w:tabs>
          <w:tab w:val="left" w:pos="3600"/>
        </w:tabs>
        <w:spacing w:before="39"/>
        <w:ind w:right="4471"/>
        <w:rPr>
          <w:i/>
          <w:sz w:val="20"/>
        </w:rPr>
      </w:pPr>
      <w:r>
        <w:t xml:space="preserve">                 </w:t>
      </w:r>
      <w:r w:rsidR="005C63BC">
        <w:t>Work</w:t>
      </w:r>
      <w:r w:rsidR="005C63BC">
        <w:rPr>
          <w:spacing w:val="-2"/>
        </w:rPr>
        <w:t xml:space="preserve"> </w:t>
      </w:r>
      <w:r w:rsidR="005C63BC">
        <w:t>Study</w:t>
      </w:r>
      <w:r w:rsidR="005C63BC">
        <w:tab/>
      </w:r>
      <w:r>
        <w:t xml:space="preserve">                </w:t>
      </w:r>
      <w:r w:rsidR="005C63BC">
        <w:t>$</w:t>
      </w:r>
      <w:r w:rsidR="005C63BC">
        <w:rPr>
          <w:spacing w:val="-4"/>
        </w:rPr>
        <w:t xml:space="preserve"> </w:t>
      </w:r>
      <w:r>
        <w:rPr>
          <w:spacing w:val="-4"/>
        </w:rPr>
        <w:t>___________</w:t>
      </w:r>
      <w:r>
        <w:rPr>
          <w:i/>
          <w:sz w:val="20"/>
        </w:rPr>
        <w:t xml:space="preserve"> </w:t>
      </w:r>
    </w:p>
    <w:p w14:paraId="751600F1" w14:textId="46FAEC55" w:rsidR="00157842" w:rsidRDefault="00F6611E" w:rsidP="00F6611E">
      <w:pPr>
        <w:tabs>
          <w:tab w:val="left" w:pos="3600"/>
        </w:tabs>
        <w:spacing w:before="38"/>
        <w:ind w:right="4471"/>
        <w:rPr>
          <w:i/>
          <w:sz w:val="20"/>
        </w:rPr>
      </w:pPr>
      <w:r>
        <w:t xml:space="preserve">                Unsubsidized                                                </w:t>
      </w:r>
      <w:r w:rsidR="005C63BC">
        <w:t>$</w:t>
      </w:r>
      <w:r w:rsidR="005C63BC">
        <w:rPr>
          <w:spacing w:val="-4"/>
        </w:rPr>
        <w:t xml:space="preserve"> </w:t>
      </w:r>
      <w:r>
        <w:rPr>
          <w:spacing w:val="-4"/>
        </w:rPr>
        <w:t>____________</w:t>
      </w:r>
    </w:p>
    <w:p w14:paraId="682F0C84" w14:textId="2C4C573E" w:rsidR="00157842" w:rsidRDefault="005C63BC" w:rsidP="00F6611E">
      <w:pPr>
        <w:tabs>
          <w:tab w:val="left" w:pos="4437"/>
          <w:tab w:val="left" w:pos="5410"/>
        </w:tabs>
        <w:spacing w:before="40" w:line="276" w:lineRule="auto"/>
        <w:ind w:left="836" w:right="6426"/>
      </w:pPr>
      <w:r>
        <w:t>Family</w:t>
      </w:r>
      <w:r>
        <w:rPr>
          <w:spacing w:val="-4"/>
        </w:rPr>
        <w:t xml:space="preserve"> </w:t>
      </w:r>
      <w:r>
        <w:t>Contribution</w:t>
      </w:r>
      <w:r>
        <w:rPr>
          <w:spacing w:val="-2"/>
        </w:rPr>
        <w:t xml:space="preserve"> </w:t>
      </w:r>
      <w:r>
        <w:rPr>
          <w:i/>
          <w:sz w:val="20"/>
        </w:rPr>
        <w:t>(EFC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from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FAFSA)</w:t>
      </w:r>
      <w:r w:rsidR="00F6611E">
        <w:rPr>
          <w:i/>
          <w:sz w:val="20"/>
        </w:rPr>
        <w:t xml:space="preserve">   $____________                       </w:t>
      </w:r>
      <w:r>
        <w:t>Military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National</w:t>
      </w:r>
      <w:r>
        <w:rPr>
          <w:spacing w:val="-4"/>
        </w:rPr>
        <w:t xml:space="preserve"> </w:t>
      </w:r>
      <w:r>
        <w:t>Service</w:t>
      </w:r>
      <w:r>
        <w:rPr>
          <w:spacing w:val="-1"/>
        </w:rPr>
        <w:t xml:space="preserve"> </w:t>
      </w:r>
      <w:r>
        <w:t>benefits</w:t>
      </w:r>
      <w:r>
        <w:rPr>
          <w:sz w:val="14"/>
        </w:rPr>
        <w:t>*</w:t>
      </w:r>
      <w:r w:rsidR="00F6611E">
        <w:rPr>
          <w:sz w:val="14"/>
        </w:rPr>
        <w:t xml:space="preserve"> </w:t>
      </w:r>
      <w:r>
        <w:rPr>
          <w:spacing w:val="26"/>
          <w:sz w:val="14"/>
        </w:rPr>
        <w:t xml:space="preserve"> </w:t>
      </w:r>
      <w:r>
        <w:t>$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Other</w:t>
      </w:r>
      <w:r>
        <w:tab/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000249A" w14:textId="6C0E02BC" w:rsidR="00157842" w:rsidRDefault="00F6611E">
      <w:pPr>
        <w:pStyle w:val="BodyText"/>
        <w:spacing w:before="9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45702D49" wp14:editId="56ADFE9F">
                <wp:simplePos x="0" y="0"/>
                <wp:positionH relativeFrom="page">
                  <wp:posOffset>257810</wp:posOffset>
                </wp:positionH>
                <wp:positionV relativeFrom="paragraph">
                  <wp:posOffset>145415</wp:posOffset>
                </wp:positionV>
                <wp:extent cx="7286625" cy="1628140"/>
                <wp:effectExtent l="0" t="0" r="0" b="0"/>
                <wp:wrapTopAndBottom/>
                <wp:docPr id="6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6625" cy="16281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E21827E" w14:textId="77777777" w:rsidR="00157842" w:rsidRDefault="005C63BC">
                            <w:pPr>
                              <w:spacing w:before="71"/>
                              <w:ind w:left="143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</w:rPr>
                              <w:t>For</w:t>
                            </w:r>
                            <w:r>
                              <w:rPr>
                                <w:i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more</w:t>
                            </w:r>
                            <w:r>
                              <w:rPr>
                                <w:i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information</w:t>
                            </w:r>
                            <w:r>
                              <w:rPr>
                                <w:i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about</w:t>
                            </w:r>
                            <w:r>
                              <w:rPr>
                                <w:i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completing</w:t>
                            </w:r>
                            <w:r>
                              <w:rPr>
                                <w:i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 xml:space="preserve">this </w:t>
                            </w:r>
                            <w:r>
                              <w:rPr>
                                <w:b/>
                                <w:i/>
                                <w:sz w:val="24"/>
                              </w:rPr>
                              <w:t>“College</w:t>
                            </w:r>
                            <w:r>
                              <w:rPr>
                                <w:b/>
                                <w:i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24"/>
                              </w:rPr>
                              <w:t>Financing</w:t>
                            </w:r>
                            <w:r>
                              <w:rPr>
                                <w:b/>
                                <w:i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24"/>
                              </w:rPr>
                              <w:t>Plan”</w:t>
                            </w:r>
                            <w:r>
                              <w:rPr>
                                <w:b/>
                                <w:i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i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>determining</w:t>
                            </w:r>
                            <w:r>
                              <w:rPr>
                                <w:i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>your</w:t>
                            </w:r>
                            <w:r>
                              <w:rPr>
                                <w:i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>next</w:t>
                            </w:r>
                            <w:r>
                              <w:rPr>
                                <w:i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4"/>
                              </w:rPr>
                              <w:t>steps:</w:t>
                            </w:r>
                          </w:p>
                          <w:p w14:paraId="0697E967" w14:textId="5EF900D6" w:rsidR="00157842" w:rsidRDefault="00F6611E">
                            <w:pPr>
                              <w:spacing w:before="41"/>
                              <w:ind w:left="143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933634"/>
                                <w:sz w:val="28"/>
                              </w:rPr>
                              <w:t xml:space="preserve">Hood Theological Seminary </w:t>
                            </w:r>
                          </w:p>
                          <w:p w14:paraId="0CE1CECA" w14:textId="0D6D3910" w:rsidR="00157842" w:rsidRDefault="00F6611E">
                            <w:pPr>
                              <w:spacing w:before="53"/>
                              <w:ind w:left="143"/>
                            </w:pPr>
                            <w:r>
                              <w:t>1810 Lutheran Synod Drive, Salisbury, NC 2814</w:t>
                            </w:r>
                          </w:p>
                          <w:p w14:paraId="4DC6E1F7" w14:textId="1BCE538B" w:rsidR="00157842" w:rsidRPr="005C63BC" w:rsidRDefault="005C63BC" w:rsidP="005C63BC">
                            <w:pPr>
                              <w:spacing w:before="53"/>
                              <w:ind w:left="143"/>
                            </w:pPr>
                            <w:r>
                              <w:t>704-636-7611</w:t>
                            </w:r>
                          </w:p>
                          <w:p w14:paraId="61D79E9D" w14:textId="52304446" w:rsidR="00157842" w:rsidRDefault="005C63BC">
                            <w:pPr>
                              <w:ind w:left="143"/>
                            </w:pPr>
                            <w:r>
                              <w:t>C</w:t>
                            </w:r>
                            <w:r>
                              <w:t>onnec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with our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 w:rsidR="00F6611E">
                              <w:rPr>
                                <w:b/>
                                <w:color w:val="933634"/>
                                <w:sz w:val="28"/>
                              </w:rPr>
                              <w:t>Veterans Affairs Representative</w:t>
                            </w:r>
                            <w:r>
                              <w:rPr>
                                <w:b/>
                                <w:color w:val="933634"/>
                                <w:spacing w:val="-15"/>
                                <w:sz w:val="28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calling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 w:rsidR="00F6611E">
                              <w:t>(704) 636-6882</w:t>
                            </w:r>
                          </w:p>
                          <w:p w14:paraId="27ECDDBB" w14:textId="58E8DC4D" w:rsidR="00157842" w:rsidRDefault="005C63BC">
                            <w:pPr>
                              <w:spacing w:before="51"/>
                              <w:ind w:left="143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Contact</w:t>
                            </w:r>
                            <w:r>
                              <w:rPr>
                                <w:i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the</w:t>
                            </w:r>
                            <w:r>
                              <w:rPr>
                                <w:i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Financial</w:t>
                            </w:r>
                            <w:r>
                              <w:rPr>
                                <w:i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Aid</w:t>
                            </w:r>
                            <w:r>
                              <w:rPr>
                                <w:i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ffice</w:t>
                            </w:r>
                            <w:r>
                              <w:rPr>
                                <w:i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by</w:t>
                            </w:r>
                            <w:r>
                              <w:rPr>
                                <w:i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calling</w:t>
                            </w:r>
                            <w:r w:rsidR="00F6611E">
                              <w:rPr>
                                <w:i/>
                              </w:rPr>
                              <w:t xml:space="preserve"> (704) 636-60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702D49" id="docshape16" o:spid="_x0000_s1033" type="#_x0000_t202" style="position:absolute;margin-left:20.3pt;margin-top:11.45pt;width:573.75pt;height:128.2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" filled="f" strokeweight=".72pt">
                <v:textbox inset="0,0,0,0">
                  <w:txbxContent>
                    <w:p w14:paraId="1E21827E" w14:textId="77777777" w:rsidR="00157842" w:rsidRDefault="005C63BC">
                      <w:pPr>
                        <w:spacing w:before="71"/>
                        <w:ind w:left="143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</w:rPr>
                        <w:t>For</w:t>
                      </w:r>
                      <w:r>
                        <w:rPr>
                          <w:i/>
                          <w:spacing w:val="-4"/>
                        </w:rPr>
                        <w:t xml:space="preserve"> </w:t>
                      </w:r>
                      <w:r>
                        <w:rPr>
                          <w:i/>
                        </w:rPr>
                        <w:t>more</w:t>
                      </w:r>
                      <w:r>
                        <w:rPr>
                          <w:i/>
                          <w:spacing w:val="-3"/>
                        </w:rPr>
                        <w:t xml:space="preserve"> </w:t>
                      </w:r>
                      <w:r>
                        <w:rPr>
                          <w:i/>
                        </w:rPr>
                        <w:t>information</w:t>
                      </w:r>
                      <w:r>
                        <w:rPr>
                          <w:i/>
                          <w:spacing w:val="-3"/>
                        </w:rPr>
                        <w:t xml:space="preserve"> </w:t>
                      </w:r>
                      <w:r>
                        <w:rPr>
                          <w:i/>
                        </w:rPr>
                        <w:t>about</w:t>
                      </w:r>
                      <w:r>
                        <w:rPr>
                          <w:i/>
                          <w:spacing w:val="-2"/>
                        </w:rPr>
                        <w:t xml:space="preserve"> </w:t>
                      </w:r>
                      <w:r>
                        <w:rPr>
                          <w:i/>
                        </w:rPr>
                        <w:t>completing</w:t>
                      </w:r>
                      <w:r>
                        <w:rPr>
                          <w:i/>
                          <w:spacing w:val="-3"/>
                        </w:rPr>
                        <w:t xml:space="preserve"> </w:t>
                      </w:r>
                      <w:r>
                        <w:rPr>
                          <w:i/>
                        </w:rPr>
                        <w:t xml:space="preserve">this </w:t>
                      </w:r>
                      <w:r>
                        <w:rPr>
                          <w:b/>
                          <w:i/>
                          <w:sz w:val="24"/>
                        </w:rPr>
                        <w:t>“College</w:t>
                      </w:r>
                      <w:r>
                        <w:rPr>
                          <w:b/>
                          <w:i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24"/>
                        </w:rPr>
                        <w:t>Financing</w:t>
                      </w:r>
                      <w:r>
                        <w:rPr>
                          <w:b/>
                          <w:i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24"/>
                        </w:rPr>
                        <w:t>Plan”</w:t>
                      </w:r>
                      <w:r>
                        <w:rPr>
                          <w:b/>
                          <w:i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>and</w:t>
                      </w:r>
                      <w:r>
                        <w:rPr>
                          <w:i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>determining</w:t>
                      </w:r>
                      <w:r>
                        <w:rPr>
                          <w:i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>your</w:t>
                      </w:r>
                      <w:r>
                        <w:rPr>
                          <w:i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>next</w:t>
                      </w:r>
                      <w:r>
                        <w:rPr>
                          <w:i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i/>
                          <w:sz w:val="24"/>
                        </w:rPr>
                        <w:t>steps:</w:t>
                      </w:r>
                    </w:p>
                    <w:p w14:paraId="0697E967" w14:textId="5EF900D6" w:rsidR="00157842" w:rsidRDefault="00F6611E">
                      <w:pPr>
                        <w:spacing w:before="41"/>
                        <w:ind w:left="143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933634"/>
                          <w:sz w:val="28"/>
                        </w:rPr>
                        <w:t xml:space="preserve">Hood Theological Seminary </w:t>
                      </w:r>
                    </w:p>
                    <w:p w14:paraId="0CE1CECA" w14:textId="0D6D3910" w:rsidR="00157842" w:rsidRDefault="00F6611E">
                      <w:pPr>
                        <w:spacing w:before="53"/>
                        <w:ind w:left="143"/>
                      </w:pPr>
                      <w:r>
                        <w:t>1810 Lutheran Synod Drive, Salisbury, NC 2814</w:t>
                      </w:r>
                    </w:p>
                    <w:p w14:paraId="4DC6E1F7" w14:textId="1BCE538B" w:rsidR="00157842" w:rsidRPr="005C63BC" w:rsidRDefault="005C63BC" w:rsidP="005C63BC">
                      <w:pPr>
                        <w:spacing w:before="53"/>
                        <w:ind w:left="143"/>
                      </w:pPr>
                      <w:r>
                        <w:t>704-636-7611</w:t>
                      </w:r>
                    </w:p>
                    <w:p w14:paraId="61D79E9D" w14:textId="52304446" w:rsidR="00157842" w:rsidRDefault="005C63BC">
                      <w:pPr>
                        <w:ind w:left="143"/>
                      </w:pPr>
                      <w:r>
                        <w:t>C</w:t>
                      </w:r>
                      <w:r>
                        <w:t>onnec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with our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 w:rsidR="00F6611E">
                        <w:rPr>
                          <w:b/>
                          <w:color w:val="933634"/>
                          <w:sz w:val="28"/>
                        </w:rPr>
                        <w:t>Veterans Affairs Representative</w:t>
                      </w:r>
                      <w:r>
                        <w:rPr>
                          <w:b/>
                          <w:color w:val="933634"/>
                          <w:spacing w:val="-15"/>
                          <w:sz w:val="28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calling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 w:rsidR="00F6611E">
                        <w:t>(704) 636-6882</w:t>
                      </w:r>
                    </w:p>
                    <w:p w14:paraId="27ECDDBB" w14:textId="58E8DC4D" w:rsidR="00157842" w:rsidRDefault="005C63BC">
                      <w:pPr>
                        <w:spacing w:before="51"/>
                        <w:ind w:left="143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Contact</w:t>
                      </w:r>
                      <w:r>
                        <w:rPr>
                          <w:i/>
                          <w:spacing w:val="-2"/>
                        </w:rPr>
                        <w:t xml:space="preserve"> </w:t>
                      </w:r>
                      <w:r>
                        <w:rPr>
                          <w:i/>
                        </w:rPr>
                        <w:t>the</w:t>
                      </w:r>
                      <w:r>
                        <w:rPr>
                          <w:i/>
                          <w:spacing w:val="-1"/>
                        </w:rPr>
                        <w:t xml:space="preserve"> </w:t>
                      </w:r>
                      <w:r>
                        <w:rPr>
                          <w:i/>
                        </w:rPr>
                        <w:t>Financial</w:t>
                      </w:r>
                      <w:r>
                        <w:rPr>
                          <w:i/>
                          <w:spacing w:val="-1"/>
                        </w:rPr>
                        <w:t xml:space="preserve"> </w:t>
                      </w:r>
                      <w:r>
                        <w:rPr>
                          <w:i/>
                        </w:rPr>
                        <w:t>Aid</w:t>
                      </w:r>
                      <w:r>
                        <w:rPr>
                          <w:i/>
                          <w:spacing w:val="-2"/>
                        </w:rPr>
                        <w:t xml:space="preserve"> </w:t>
                      </w:r>
                      <w:r>
                        <w:rPr>
                          <w:i/>
                        </w:rPr>
                        <w:t>Office</w:t>
                      </w:r>
                      <w:r>
                        <w:rPr>
                          <w:i/>
                          <w:spacing w:val="-3"/>
                        </w:rPr>
                        <w:t xml:space="preserve"> </w:t>
                      </w:r>
                      <w:r>
                        <w:rPr>
                          <w:i/>
                        </w:rPr>
                        <w:t>by</w:t>
                      </w:r>
                      <w:r>
                        <w:rPr>
                          <w:i/>
                          <w:spacing w:val="-3"/>
                        </w:rPr>
                        <w:t xml:space="preserve"> </w:t>
                      </w:r>
                      <w:r>
                        <w:rPr>
                          <w:i/>
                        </w:rPr>
                        <w:t>calling</w:t>
                      </w:r>
                      <w:r w:rsidR="00F6611E">
                        <w:rPr>
                          <w:i/>
                        </w:rPr>
                        <w:t xml:space="preserve"> (704) 636-6023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089236D" w14:textId="77777777" w:rsidR="00157842" w:rsidRDefault="00157842">
      <w:pPr>
        <w:rPr>
          <w:sz w:val="16"/>
        </w:rPr>
        <w:sectPr w:rsidR="00157842">
          <w:type w:val="continuous"/>
          <w:pgSz w:w="12240" w:h="15840"/>
          <w:pgMar w:top="460" w:right="200" w:bottom="280" w:left="200" w:header="720" w:footer="720" w:gutter="0"/>
          <w:cols w:space="720"/>
        </w:sectPr>
      </w:pPr>
    </w:p>
    <w:p w14:paraId="3820F3A0" w14:textId="5D5BD861" w:rsidR="00157842" w:rsidRDefault="00F6611E">
      <w:pPr>
        <w:pStyle w:val="BodyText"/>
        <w:spacing w:line="120" w:lineRule="exact"/>
        <w:ind w:left="536"/>
        <w:rPr>
          <w:sz w:val="12"/>
        </w:rPr>
      </w:pPr>
      <w:r>
        <w:rPr>
          <w:noProof/>
          <w:position w:val="-1"/>
          <w:sz w:val="12"/>
        </w:rPr>
        <w:lastRenderedPageBreak/>
        <mc:AlternateContent>
          <mc:Choice Requires="wpg">
            <w:drawing>
              <wp:inline distT="0" distB="0" distL="0" distR="0" wp14:anchorId="7B863377" wp14:editId="51985E05">
                <wp:extent cx="6681470" cy="76200"/>
                <wp:effectExtent l="635" t="0" r="4445" b="2540"/>
                <wp:docPr id="4" name="docshapegroup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1470" cy="76200"/>
                          <a:chOff x="0" y="0"/>
                          <a:chExt cx="10522" cy="120"/>
                        </a:xfrm>
                      </wpg:grpSpPr>
                      <wps:wsp>
                        <wps:cNvPr id="5" name="docshape1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22" cy="120"/>
                          </a:xfrm>
                          <a:prstGeom prst="rect">
                            <a:avLst/>
                          </a:prstGeom>
                          <a:solidFill>
                            <a:srgbClr val="4F81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E8C653" id="docshapegroup17" o:spid="_x0000_s1026" style="width:526.1pt;height:6pt;mso-position-horizontal-relative:char;mso-position-vertical-relative:line" coordsize="10522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">
                <v:rect id="docshape18" o:spid="_x0000_s1027" style="position:absolute;width:10522;height: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" fillcolor="#4f81bc" stroked="f"/>
                <w10:anchorlock/>
              </v:group>
            </w:pict>
          </mc:Fallback>
        </mc:AlternateContent>
      </w:r>
    </w:p>
    <w:p w14:paraId="632F1199" w14:textId="77777777" w:rsidR="00157842" w:rsidRDefault="005C63BC">
      <w:pPr>
        <w:spacing w:before="161"/>
        <w:ind w:left="888" w:right="1130"/>
        <w:jc w:val="center"/>
        <w:rPr>
          <w:b/>
          <w:i/>
          <w:sz w:val="28"/>
        </w:rPr>
      </w:pPr>
      <w:r>
        <w:rPr>
          <w:b/>
          <w:i/>
          <w:color w:val="4F81BC"/>
          <w:sz w:val="28"/>
        </w:rPr>
        <w:t>Glossary</w:t>
      </w:r>
    </w:p>
    <w:p w14:paraId="1FC2F792" w14:textId="3D5AB6DD" w:rsidR="00157842" w:rsidRDefault="00F6611E">
      <w:pPr>
        <w:pStyle w:val="BodyText"/>
        <w:spacing w:before="5"/>
        <w:rPr>
          <w:b/>
          <w:i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25082AAD" wp14:editId="47BD1EFD">
                <wp:simplePos x="0" y="0"/>
                <wp:positionH relativeFrom="page">
                  <wp:posOffset>467995</wp:posOffset>
                </wp:positionH>
                <wp:positionV relativeFrom="paragraph">
                  <wp:posOffset>152400</wp:posOffset>
                </wp:positionV>
                <wp:extent cx="6680835" cy="76200"/>
                <wp:effectExtent l="0" t="0" r="0" b="0"/>
                <wp:wrapTopAndBottom/>
                <wp:docPr id="3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083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419D6E" id="docshape19" o:spid="_x0000_s1026" style="position:absolute;margin-left:36.85pt;margin-top:12pt;width:526.05pt;height:6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" fillcolor="#4f81bc" stroked="f">
                <w10:wrap type="topAndBottom" anchorx="page"/>
              </v:rect>
            </w:pict>
          </mc:Fallback>
        </mc:AlternateContent>
      </w:r>
    </w:p>
    <w:p w14:paraId="15A05F7A" w14:textId="77777777" w:rsidR="00157842" w:rsidRDefault="00157842">
      <w:pPr>
        <w:pStyle w:val="BodyText"/>
        <w:spacing w:before="9"/>
        <w:rPr>
          <w:b/>
          <w:i/>
          <w:sz w:val="16"/>
        </w:rPr>
      </w:pPr>
    </w:p>
    <w:p w14:paraId="447B9114" w14:textId="77777777" w:rsidR="00157842" w:rsidRDefault="005C63BC">
      <w:pPr>
        <w:spacing w:before="101" w:line="276" w:lineRule="auto"/>
        <w:ind w:left="536" w:right="797"/>
        <w:rPr>
          <w:i/>
          <w:sz w:val="20"/>
        </w:rPr>
      </w:pPr>
      <w:r>
        <w:rPr>
          <w:b/>
        </w:rPr>
        <w:t>Estimated</w:t>
      </w:r>
      <w:r>
        <w:rPr>
          <w:b/>
          <w:spacing w:val="-3"/>
        </w:rPr>
        <w:t xml:space="preserve"> </w:t>
      </w:r>
      <w:r>
        <w:rPr>
          <w:b/>
        </w:rPr>
        <w:t>Cost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Attendance</w:t>
      </w:r>
      <w:r>
        <w:rPr>
          <w:b/>
          <w:spacing w:val="-5"/>
        </w:rPr>
        <w:t xml:space="preserve"> </w:t>
      </w:r>
      <w:r>
        <w:rPr>
          <w:b/>
        </w:rPr>
        <w:t>(COA):</w:t>
      </w:r>
      <w:r>
        <w:rPr>
          <w:b/>
          <w:spacing w:val="-6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total</w:t>
      </w:r>
      <w:r>
        <w:rPr>
          <w:spacing w:val="-2"/>
          <w:sz w:val="20"/>
        </w:rPr>
        <w:t xml:space="preserve"> </w:t>
      </w:r>
      <w:r>
        <w:rPr>
          <w:sz w:val="20"/>
        </w:rPr>
        <w:t>amount</w:t>
      </w:r>
      <w:r>
        <w:rPr>
          <w:spacing w:val="-3"/>
          <w:sz w:val="20"/>
        </w:rPr>
        <w:t xml:space="preserve"> </w:t>
      </w:r>
      <w:r>
        <w:rPr>
          <w:sz w:val="20"/>
        </w:rPr>
        <w:t>(not</w:t>
      </w:r>
      <w:r>
        <w:rPr>
          <w:spacing w:val="-1"/>
          <w:sz w:val="20"/>
        </w:rPr>
        <w:t xml:space="preserve"> </w:t>
      </w:r>
      <w:r>
        <w:rPr>
          <w:sz w:val="20"/>
        </w:rPr>
        <w:t>including</w:t>
      </w:r>
      <w:r>
        <w:rPr>
          <w:spacing w:val="-3"/>
          <w:sz w:val="20"/>
        </w:rPr>
        <w:t xml:space="preserve"> </w:t>
      </w:r>
      <w:r>
        <w:rPr>
          <w:sz w:val="20"/>
        </w:rPr>
        <w:t>grant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cholarships)</w:t>
      </w:r>
      <w:r>
        <w:rPr>
          <w:spacing w:val="-3"/>
          <w:sz w:val="20"/>
        </w:rPr>
        <w:t xml:space="preserve"> </w:t>
      </w:r>
      <w:r>
        <w:rPr>
          <w:sz w:val="20"/>
        </w:rPr>
        <w:t>that</w:t>
      </w:r>
      <w:r>
        <w:rPr>
          <w:spacing w:val="-1"/>
          <w:sz w:val="20"/>
        </w:rPr>
        <w:t xml:space="preserve"> </w:t>
      </w:r>
      <w:r>
        <w:rPr>
          <w:sz w:val="20"/>
        </w:rPr>
        <w:t>it</w:t>
      </w:r>
      <w:r>
        <w:rPr>
          <w:spacing w:val="-1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</w:t>
      </w:r>
      <w:r>
        <w:rPr>
          <w:sz w:val="20"/>
        </w:rPr>
        <w:t>cost</w:t>
      </w:r>
      <w:r>
        <w:rPr>
          <w:spacing w:val="-3"/>
          <w:sz w:val="20"/>
        </w:rPr>
        <w:t xml:space="preserve"> </w:t>
      </w:r>
      <w:r>
        <w:rPr>
          <w:sz w:val="20"/>
        </w:rPr>
        <w:t>you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1"/>
          <w:sz w:val="20"/>
        </w:rPr>
        <w:t xml:space="preserve"> </w:t>
      </w:r>
      <w:r>
        <w:rPr>
          <w:sz w:val="20"/>
        </w:rPr>
        <w:t>go to school for the year. COA includes tuition and fees, room &amp; board, and personal expenses, and allowances for books,</w:t>
      </w:r>
      <w:r>
        <w:rPr>
          <w:spacing w:val="1"/>
          <w:sz w:val="20"/>
        </w:rPr>
        <w:t xml:space="preserve"> </w:t>
      </w:r>
      <w:r>
        <w:rPr>
          <w:sz w:val="20"/>
        </w:rPr>
        <w:t>tools and supplies required for the successful completion of your program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For students attending less than half time (les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han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15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hou</w:t>
      </w:r>
      <w:r>
        <w:rPr>
          <w:i/>
          <w:sz w:val="20"/>
        </w:rPr>
        <w:t>rs pe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week)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COA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include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nly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uition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fees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require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books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tools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supplies.</w:t>
      </w:r>
    </w:p>
    <w:p w14:paraId="53798A3A" w14:textId="77777777" w:rsidR="00157842" w:rsidRDefault="00157842">
      <w:pPr>
        <w:pStyle w:val="BodyText"/>
        <w:rPr>
          <w:i/>
          <w:sz w:val="23"/>
        </w:rPr>
      </w:pPr>
    </w:p>
    <w:p w14:paraId="78B8A45D" w14:textId="77777777" w:rsidR="00157842" w:rsidRDefault="005C63BC">
      <w:pPr>
        <w:pStyle w:val="BodyText"/>
        <w:spacing w:line="276" w:lineRule="auto"/>
        <w:ind w:left="536" w:right="1059"/>
        <w:jc w:val="both"/>
      </w:pPr>
      <w:r>
        <w:rPr>
          <w:b/>
          <w:sz w:val="22"/>
        </w:rPr>
        <w:t xml:space="preserve">Total Grants and Scholarships: </w:t>
      </w:r>
      <w:r>
        <w:t>Student aid funds that do not need to be repaid. Grants are often need-based while</w:t>
      </w:r>
      <w:r>
        <w:rPr>
          <w:spacing w:val="1"/>
        </w:rPr>
        <w:t xml:space="preserve"> </w:t>
      </w:r>
      <w:r>
        <w:t>scholarship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merit</w:t>
      </w:r>
      <w:r>
        <w:rPr>
          <w:spacing w:val="-1"/>
        </w:rPr>
        <w:t xml:space="preserve"> </w:t>
      </w:r>
      <w:r>
        <w:t>based.</w:t>
      </w:r>
      <w:r>
        <w:rPr>
          <w:spacing w:val="-2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ay</w:t>
      </w:r>
      <w:r>
        <w:rPr>
          <w:spacing w:val="-2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t>grant</w:t>
      </w:r>
      <w:r>
        <w:rPr>
          <w:spacing w:val="-1"/>
        </w:rPr>
        <w:t xml:space="preserve"> </w:t>
      </w:r>
      <w:r>
        <w:t>funds</w:t>
      </w:r>
      <w:r>
        <w:rPr>
          <w:spacing w:val="-3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ent withdraws</w:t>
      </w:r>
      <w:r>
        <w:rPr>
          <w:spacing w:val="1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completing</w:t>
      </w:r>
      <w:r>
        <w:rPr>
          <w:spacing w:val="1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for which the</w:t>
      </w:r>
      <w:r>
        <w:rPr>
          <w:spacing w:val="-2"/>
        </w:rPr>
        <w:t xml:space="preserve"> </w:t>
      </w:r>
      <w:r>
        <w:t>student received</w:t>
      </w:r>
      <w:r>
        <w:rPr>
          <w:spacing w:val="-2"/>
        </w:rPr>
        <w:t xml:space="preserve"> </w:t>
      </w:r>
      <w:r>
        <w:t>payment.</w:t>
      </w:r>
    </w:p>
    <w:p w14:paraId="5E86870F" w14:textId="77777777" w:rsidR="00157842" w:rsidRDefault="00157842">
      <w:pPr>
        <w:pStyle w:val="BodyText"/>
        <w:spacing w:before="1"/>
        <w:rPr>
          <w:sz w:val="23"/>
        </w:rPr>
      </w:pPr>
    </w:p>
    <w:p w14:paraId="69F82D47" w14:textId="77777777" w:rsidR="00157842" w:rsidRDefault="005C63BC">
      <w:pPr>
        <w:pStyle w:val="BodyText"/>
        <w:spacing w:line="273" w:lineRule="auto"/>
        <w:ind w:left="536" w:right="797"/>
      </w:pPr>
      <w:r>
        <w:rPr>
          <w:b/>
          <w:sz w:val="22"/>
        </w:rPr>
        <w:t>Net</w:t>
      </w:r>
      <w:r>
        <w:rPr>
          <w:b/>
          <w:spacing w:val="-2"/>
          <w:sz w:val="22"/>
        </w:rPr>
        <w:t xml:space="preserve"> </w:t>
      </w:r>
      <w:r>
        <w:rPr>
          <w:b/>
          <w:sz w:val="22"/>
        </w:rPr>
        <w:t>Costs:</w:t>
      </w:r>
      <w:r>
        <w:rPr>
          <w:b/>
          <w:spacing w:val="-1"/>
          <w:sz w:val="22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stimat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tual</w:t>
      </w:r>
      <w:r>
        <w:rPr>
          <w:spacing w:val="-2"/>
        </w:rPr>
        <w:t xml:space="preserve"> </w:t>
      </w:r>
      <w:r>
        <w:t>cost that</w:t>
      </w:r>
      <w:r>
        <w:rPr>
          <w:spacing w:val="-4"/>
        </w:rPr>
        <w:t xml:space="preserve"> </w:t>
      </w:r>
      <w:r>
        <w:t>you or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family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 pay</w:t>
      </w:r>
      <w:r>
        <w:rPr>
          <w:spacing w:val="-3"/>
        </w:rPr>
        <w:t xml:space="preserve"> </w:t>
      </w:r>
      <w:r>
        <w:t>during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year</w:t>
      </w:r>
      <w:r>
        <w:rPr>
          <w:spacing w:val="-4"/>
        </w:rPr>
        <w:t xml:space="preserve"> </w:t>
      </w:r>
      <w:r>
        <w:t>to cover</w:t>
      </w:r>
      <w:r>
        <w:rPr>
          <w:spacing w:val="-2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expenses.</w:t>
      </w:r>
      <w:r>
        <w:rPr>
          <w:spacing w:val="40"/>
        </w:rPr>
        <w:t xml:space="preserve"> </w:t>
      </w:r>
      <w:r>
        <w:t>Net</w:t>
      </w:r>
      <w:r>
        <w:rPr>
          <w:spacing w:val="-4"/>
        </w:rPr>
        <w:t xml:space="preserve"> </w:t>
      </w:r>
      <w:r>
        <w:t>costs are</w:t>
      </w:r>
      <w:r>
        <w:rPr>
          <w:spacing w:val="-2"/>
        </w:rPr>
        <w:t xml:space="preserve"> </w:t>
      </w:r>
      <w:r>
        <w:t>determin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ak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stitutions</w:t>
      </w:r>
      <w:r>
        <w:rPr>
          <w:spacing w:val="-3"/>
        </w:rPr>
        <w:t xml:space="preserve"> </w:t>
      </w:r>
      <w:r>
        <w:t>COA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ubtracting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grant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cholarships.</w:t>
      </w:r>
    </w:p>
    <w:p w14:paraId="70EDED08" w14:textId="77777777" w:rsidR="00157842" w:rsidRDefault="00157842">
      <w:pPr>
        <w:pStyle w:val="BodyText"/>
        <w:spacing w:before="4"/>
        <w:rPr>
          <w:sz w:val="23"/>
        </w:rPr>
      </w:pPr>
    </w:p>
    <w:p w14:paraId="72AB4FDA" w14:textId="10A7D6AF" w:rsidR="00157842" w:rsidRDefault="005C63BC">
      <w:pPr>
        <w:spacing w:before="1" w:line="273" w:lineRule="auto"/>
        <w:ind w:left="536" w:right="797"/>
        <w:rPr>
          <w:i/>
          <w:sz w:val="20"/>
        </w:rPr>
      </w:pPr>
      <w:r>
        <w:rPr>
          <w:b/>
        </w:rPr>
        <w:t>Work-Study:</w:t>
      </w:r>
      <w:r>
        <w:rPr>
          <w:b/>
          <w:spacing w:val="-3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federal</w:t>
      </w:r>
      <w:r>
        <w:rPr>
          <w:spacing w:val="-3"/>
          <w:sz w:val="20"/>
        </w:rPr>
        <w:t xml:space="preserve"> </w:t>
      </w:r>
      <w:r>
        <w:rPr>
          <w:sz w:val="20"/>
        </w:rPr>
        <w:t>student</w:t>
      </w:r>
      <w:r>
        <w:rPr>
          <w:spacing w:val="-5"/>
          <w:sz w:val="20"/>
        </w:rPr>
        <w:t xml:space="preserve"> </w:t>
      </w:r>
      <w:r>
        <w:rPr>
          <w:sz w:val="20"/>
        </w:rPr>
        <w:t>aid</w:t>
      </w:r>
      <w:r>
        <w:rPr>
          <w:spacing w:val="-2"/>
          <w:sz w:val="20"/>
        </w:rPr>
        <w:t xml:space="preserve"> </w:t>
      </w:r>
      <w:r>
        <w:rPr>
          <w:sz w:val="20"/>
        </w:rPr>
        <w:t>program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provides</w:t>
      </w:r>
      <w:r>
        <w:rPr>
          <w:spacing w:val="-4"/>
          <w:sz w:val="20"/>
        </w:rPr>
        <w:t xml:space="preserve"> </w:t>
      </w:r>
      <w:r>
        <w:rPr>
          <w:sz w:val="20"/>
        </w:rPr>
        <w:t>part-time</w:t>
      </w:r>
      <w:r>
        <w:rPr>
          <w:spacing w:val="-3"/>
          <w:sz w:val="20"/>
        </w:rPr>
        <w:t xml:space="preserve"> </w:t>
      </w:r>
      <w:r>
        <w:rPr>
          <w:sz w:val="20"/>
        </w:rPr>
        <w:t>employment</w:t>
      </w:r>
      <w:r>
        <w:rPr>
          <w:spacing w:val="-2"/>
          <w:sz w:val="20"/>
        </w:rPr>
        <w:t xml:space="preserve"> </w:t>
      </w:r>
      <w:r>
        <w:rPr>
          <w:sz w:val="20"/>
        </w:rPr>
        <w:t>while</w:t>
      </w:r>
      <w:r>
        <w:rPr>
          <w:spacing w:val="-4"/>
          <w:sz w:val="20"/>
        </w:rPr>
        <w:t xml:space="preserve"> </w:t>
      </w:r>
      <w:r>
        <w:rPr>
          <w:sz w:val="20"/>
        </w:rPr>
        <w:t>you</w:t>
      </w:r>
      <w:r>
        <w:rPr>
          <w:spacing w:val="-4"/>
          <w:sz w:val="20"/>
        </w:rPr>
        <w:t xml:space="preserve"> </w:t>
      </w: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enrolled</w:t>
      </w:r>
      <w:r>
        <w:rPr>
          <w:spacing w:val="-2"/>
          <w:sz w:val="20"/>
        </w:rPr>
        <w:t xml:space="preserve"> </w:t>
      </w:r>
      <w:r>
        <w:rPr>
          <w:sz w:val="20"/>
        </w:rPr>
        <w:t>i</w:t>
      </w:r>
      <w:r>
        <w:rPr>
          <w:sz w:val="20"/>
        </w:rPr>
        <w:t>n</w:t>
      </w:r>
      <w:r>
        <w:rPr>
          <w:spacing w:val="-4"/>
          <w:sz w:val="20"/>
        </w:rPr>
        <w:t xml:space="preserve"> </w:t>
      </w:r>
      <w:r>
        <w:rPr>
          <w:sz w:val="20"/>
        </w:rPr>
        <w:t>school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help</w:t>
      </w:r>
      <w:r>
        <w:rPr>
          <w:spacing w:val="1"/>
          <w:sz w:val="20"/>
        </w:rPr>
        <w:t xml:space="preserve"> </w:t>
      </w:r>
      <w:r>
        <w:rPr>
          <w:sz w:val="20"/>
        </w:rPr>
        <w:t>pay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your education</w:t>
      </w:r>
      <w:r>
        <w:rPr>
          <w:spacing w:val="-1"/>
          <w:sz w:val="20"/>
        </w:rPr>
        <w:t xml:space="preserve"> </w:t>
      </w:r>
      <w:r>
        <w:rPr>
          <w:sz w:val="20"/>
        </w:rPr>
        <w:t>expenses.</w:t>
      </w:r>
      <w:r>
        <w:rPr>
          <w:spacing w:val="2"/>
          <w:sz w:val="20"/>
        </w:rPr>
        <w:t xml:space="preserve"> </w:t>
      </w:r>
    </w:p>
    <w:p w14:paraId="31235974" w14:textId="77777777" w:rsidR="00157842" w:rsidRDefault="00157842">
      <w:pPr>
        <w:pStyle w:val="BodyText"/>
        <w:spacing w:before="4"/>
        <w:rPr>
          <w:i/>
          <w:sz w:val="23"/>
        </w:rPr>
      </w:pPr>
    </w:p>
    <w:p w14:paraId="342B8957" w14:textId="77777777" w:rsidR="00157842" w:rsidRDefault="005C63BC">
      <w:pPr>
        <w:pStyle w:val="BodyText"/>
        <w:spacing w:line="276" w:lineRule="auto"/>
        <w:ind w:left="536" w:right="797"/>
      </w:pPr>
      <w:r>
        <w:rPr>
          <w:b/>
          <w:sz w:val="22"/>
        </w:rPr>
        <w:t>Loans:</w:t>
      </w:r>
      <w:r>
        <w:rPr>
          <w:b/>
          <w:spacing w:val="-3"/>
          <w:sz w:val="22"/>
        </w:rPr>
        <w:t xml:space="preserve"> </w:t>
      </w:r>
      <w:r>
        <w:t>Borrowed</w:t>
      </w:r>
      <w:r>
        <w:rPr>
          <w:spacing w:val="-4"/>
        </w:rPr>
        <w:t xml:space="preserve"> </w:t>
      </w:r>
      <w:r>
        <w:t>money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paid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interest.</w:t>
      </w:r>
      <w:r>
        <w:rPr>
          <w:spacing w:val="-5"/>
        </w:rPr>
        <w:t xml:space="preserve"> </w:t>
      </w:r>
      <w:r>
        <w:t>Loans from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government</w:t>
      </w:r>
      <w:r>
        <w:rPr>
          <w:spacing w:val="-5"/>
        </w:rPr>
        <w:t xml:space="preserve"> </w:t>
      </w:r>
      <w:r>
        <w:t>typically</w:t>
      </w:r>
      <w:r>
        <w:rPr>
          <w:spacing w:val="-3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lower</w:t>
      </w:r>
      <w:r>
        <w:rPr>
          <w:spacing w:val="1"/>
        </w:rPr>
        <w:t xml:space="preserve"> </w:t>
      </w:r>
      <w:r>
        <w:t>interest</w:t>
      </w:r>
      <w:r>
        <w:rPr>
          <w:spacing w:val="-4"/>
        </w:rPr>
        <w:t xml:space="preserve"> </w:t>
      </w:r>
      <w:r>
        <w:t>rate</w:t>
      </w:r>
      <w:r>
        <w:rPr>
          <w:spacing w:val="-2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loans from</w:t>
      </w:r>
      <w:r>
        <w:rPr>
          <w:spacing w:val="-1"/>
        </w:rPr>
        <w:t xml:space="preserve"> </w:t>
      </w:r>
      <w:r>
        <w:t>private</w:t>
      </w:r>
      <w:r>
        <w:rPr>
          <w:spacing w:val="-4"/>
        </w:rPr>
        <w:t xml:space="preserve"> </w:t>
      </w:r>
      <w:r>
        <w:t>lenders.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find</w:t>
      </w:r>
      <w:r>
        <w:rPr>
          <w:spacing w:val="-3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federal</w:t>
      </w:r>
      <w:r>
        <w:rPr>
          <w:spacing w:val="-2"/>
        </w:rPr>
        <w:t xml:space="preserve"> </w:t>
      </w:r>
      <w:r>
        <w:t>loans</w:t>
      </w:r>
      <w:r>
        <w:rPr>
          <w:spacing w:val="-3"/>
        </w:rPr>
        <w:t xml:space="preserve"> </w:t>
      </w:r>
      <w:r>
        <w:t>at</w:t>
      </w:r>
      <w:r>
        <w:rPr>
          <w:spacing w:val="9"/>
        </w:rPr>
        <w:t xml:space="preserve"> </w:t>
      </w:r>
      <w:r>
        <w:rPr>
          <w:i/>
          <w:u w:val="single"/>
        </w:rPr>
        <w:t>StudentAid.gov</w:t>
      </w:r>
      <w:r>
        <w:t>.</w:t>
      </w:r>
    </w:p>
    <w:p w14:paraId="1849801A" w14:textId="77777777" w:rsidR="00157842" w:rsidRDefault="00157842">
      <w:pPr>
        <w:pStyle w:val="BodyText"/>
        <w:rPr>
          <w:i/>
          <w:sz w:val="26"/>
        </w:rPr>
      </w:pPr>
    </w:p>
    <w:p w14:paraId="56C433D2" w14:textId="77777777" w:rsidR="00157842" w:rsidRDefault="005C63BC">
      <w:pPr>
        <w:spacing w:before="1" w:line="276" w:lineRule="auto"/>
        <w:ind w:left="536" w:right="797"/>
        <w:rPr>
          <w:sz w:val="20"/>
        </w:rPr>
      </w:pPr>
      <w:r>
        <w:rPr>
          <w:b/>
        </w:rPr>
        <w:t>Family Contribution (also referred to as Expected Family Contr</w:t>
      </w:r>
      <w:r>
        <w:rPr>
          <w:b/>
        </w:rPr>
        <w:t xml:space="preserve">ibution or EFC): </w:t>
      </w:r>
      <w:r>
        <w:rPr>
          <w:sz w:val="20"/>
        </w:rPr>
        <w:t>A number used by a school to</w:t>
      </w:r>
      <w:r>
        <w:rPr>
          <w:spacing w:val="-42"/>
          <w:sz w:val="20"/>
        </w:rPr>
        <w:t xml:space="preserve"> </w:t>
      </w:r>
      <w:r>
        <w:rPr>
          <w:sz w:val="20"/>
        </w:rPr>
        <w:t>determine</w:t>
      </w:r>
      <w:r>
        <w:rPr>
          <w:spacing w:val="-4"/>
          <w:sz w:val="20"/>
        </w:rPr>
        <w:t xml:space="preserve"> </w:t>
      </w:r>
      <w:r>
        <w:rPr>
          <w:sz w:val="20"/>
        </w:rPr>
        <w:t>how</w:t>
      </w:r>
      <w:r>
        <w:rPr>
          <w:spacing w:val="-2"/>
          <w:sz w:val="20"/>
        </w:rPr>
        <w:t xml:space="preserve"> </w:t>
      </w:r>
      <w:r>
        <w:rPr>
          <w:sz w:val="20"/>
        </w:rPr>
        <w:t>much</w:t>
      </w:r>
      <w:r>
        <w:rPr>
          <w:spacing w:val="-3"/>
          <w:sz w:val="20"/>
        </w:rPr>
        <w:t xml:space="preserve"> </w:t>
      </w:r>
      <w:r>
        <w:rPr>
          <w:sz w:val="20"/>
        </w:rPr>
        <w:t>financial</w:t>
      </w:r>
      <w:r>
        <w:rPr>
          <w:spacing w:val="-2"/>
          <w:sz w:val="20"/>
        </w:rPr>
        <w:t xml:space="preserve"> </w:t>
      </w:r>
      <w:r>
        <w:rPr>
          <w:sz w:val="20"/>
        </w:rPr>
        <w:t>aid</w:t>
      </w:r>
      <w:r>
        <w:rPr>
          <w:spacing w:val="-4"/>
          <w:sz w:val="20"/>
        </w:rPr>
        <w:t xml:space="preserve"> </w:t>
      </w:r>
      <w:r>
        <w:rPr>
          <w:sz w:val="20"/>
        </w:rPr>
        <w:t>you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2"/>
          <w:sz w:val="20"/>
        </w:rPr>
        <w:t xml:space="preserve"> </w:t>
      </w:r>
      <w:r>
        <w:rPr>
          <w:sz w:val="20"/>
        </w:rPr>
        <w:t>eligibl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receive,</w:t>
      </w:r>
      <w:r>
        <w:rPr>
          <w:spacing w:val="-3"/>
          <w:sz w:val="20"/>
        </w:rPr>
        <w:t xml:space="preserve"> </w:t>
      </w:r>
      <w:r>
        <w:rPr>
          <w:sz w:val="20"/>
        </w:rPr>
        <w:t>if</w:t>
      </w:r>
      <w:r>
        <w:rPr>
          <w:spacing w:val="-4"/>
          <w:sz w:val="20"/>
        </w:rPr>
        <w:t xml:space="preserve"> </w:t>
      </w:r>
      <w:r>
        <w:rPr>
          <w:sz w:val="20"/>
        </w:rPr>
        <w:t>any.</w:t>
      </w:r>
      <w:r>
        <w:rPr>
          <w:spacing w:val="41"/>
          <w:sz w:val="20"/>
        </w:rPr>
        <w:t xml:space="preserve"> </w:t>
      </w:r>
      <w:r>
        <w:rPr>
          <w:sz w:val="20"/>
        </w:rPr>
        <w:t>It</w:t>
      </w:r>
      <w:r>
        <w:rPr>
          <w:spacing w:val="4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bas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the financial</w:t>
      </w:r>
      <w:r>
        <w:rPr>
          <w:spacing w:val="-2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1"/>
          <w:sz w:val="20"/>
        </w:rPr>
        <w:t xml:space="preserve"> </w:t>
      </w:r>
      <w:r>
        <w:rPr>
          <w:sz w:val="20"/>
        </w:rPr>
        <w:t>you</w:t>
      </w:r>
      <w:r>
        <w:rPr>
          <w:spacing w:val="-1"/>
          <w:sz w:val="20"/>
        </w:rPr>
        <w:t xml:space="preserve"> </w:t>
      </w:r>
      <w:r>
        <w:rPr>
          <w:sz w:val="20"/>
        </w:rPr>
        <w:t>provid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your Free Application for Federal Student Aid (FAFSA). It is not the amount of money your family will have to pay for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college, nor is it the amount of federal student aid you will receive, </w:t>
      </w:r>
      <w:r>
        <w:rPr>
          <w:i/>
          <w:sz w:val="20"/>
        </w:rPr>
        <w:t>but rather the amount you can reasonably contribute to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cos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you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education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family</w:t>
      </w:r>
      <w:r>
        <w:rPr>
          <w:spacing w:val="-3"/>
          <w:sz w:val="20"/>
        </w:rPr>
        <w:t xml:space="preserve"> </w:t>
      </w:r>
      <w:r>
        <w:rPr>
          <w:sz w:val="20"/>
        </w:rPr>
        <w:t>contribution</w:t>
      </w:r>
      <w:r>
        <w:rPr>
          <w:spacing w:val="-1"/>
          <w:sz w:val="20"/>
        </w:rPr>
        <w:t xml:space="preserve"> </w:t>
      </w:r>
      <w:r>
        <w:rPr>
          <w:sz w:val="20"/>
        </w:rPr>
        <w:t>is report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you on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Student</w:t>
      </w:r>
      <w:r>
        <w:rPr>
          <w:spacing w:val="-3"/>
          <w:sz w:val="20"/>
        </w:rPr>
        <w:t xml:space="preserve"> </w:t>
      </w:r>
      <w:r>
        <w:rPr>
          <w:sz w:val="20"/>
        </w:rPr>
        <w:t>Aid</w:t>
      </w:r>
      <w:r>
        <w:rPr>
          <w:spacing w:val="-3"/>
          <w:sz w:val="20"/>
        </w:rPr>
        <w:t xml:space="preserve"> </w:t>
      </w:r>
      <w:r>
        <w:rPr>
          <w:sz w:val="20"/>
        </w:rPr>
        <w:t>Report,</w:t>
      </w:r>
      <w:r>
        <w:rPr>
          <w:spacing w:val="-4"/>
          <w:sz w:val="20"/>
        </w:rPr>
        <w:t xml:space="preserve"> </w:t>
      </w:r>
      <w:r>
        <w:rPr>
          <w:sz w:val="20"/>
        </w:rPr>
        <w:t>also</w:t>
      </w:r>
      <w:r>
        <w:rPr>
          <w:spacing w:val="-2"/>
          <w:sz w:val="20"/>
        </w:rPr>
        <w:t xml:space="preserve"> </w:t>
      </w:r>
      <w:r>
        <w:rPr>
          <w:sz w:val="20"/>
        </w:rPr>
        <w:t>known</w:t>
      </w:r>
      <w:r>
        <w:rPr>
          <w:spacing w:val="-4"/>
          <w:sz w:val="20"/>
        </w:rPr>
        <w:t xml:space="preserve"> </w:t>
      </w:r>
      <w:r>
        <w:rPr>
          <w:sz w:val="20"/>
        </w:rPr>
        <w:t>as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SAR.</w:t>
      </w:r>
    </w:p>
    <w:p w14:paraId="76029100" w14:textId="77777777" w:rsidR="00157842" w:rsidRDefault="00157842">
      <w:pPr>
        <w:pStyle w:val="BodyText"/>
        <w:spacing w:before="1"/>
        <w:rPr>
          <w:i/>
          <w:sz w:val="23"/>
        </w:rPr>
      </w:pPr>
    </w:p>
    <w:p w14:paraId="5B81A0D6" w14:textId="77777777" w:rsidR="00157842" w:rsidRDefault="005C63BC">
      <w:pPr>
        <w:pStyle w:val="BodyText"/>
        <w:spacing w:line="276" w:lineRule="auto"/>
        <w:ind w:left="536" w:right="822"/>
      </w:pPr>
      <w:r>
        <w:rPr>
          <w:b/>
          <w:sz w:val="22"/>
        </w:rPr>
        <w:t xml:space="preserve">Loan Default Rate: </w:t>
      </w:r>
      <w:r>
        <w:t>The percentage of student borrowers – undergraduate and graduate – who have failed to repay their</w:t>
      </w:r>
      <w:r>
        <w:rPr>
          <w:spacing w:val="-42"/>
        </w:rPr>
        <w:t xml:space="preserve"> </w:t>
      </w:r>
      <w:r>
        <w:t>federal loans within three years of leaving a particular school. A low loan default rate could mean that the institutions</w:t>
      </w:r>
      <w:r>
        <w:rPr>
          <w:spacing w:val="1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are earning enough</w:t>
      </w:r>
      <w:r>
        <w:rPr>
          <w:spacing w:val="2"/>
        </w:rPr>
        <w:t xml:space="preserve"> </w:t>
      </w:r>
      <w:r>
        <w:t>income</w:t>
      </w:r>
      <w:r>
        <w:rPr>
          <w:spacing w:val="-3"/>
        </w:rPr>
        <w:t xml:space="preserve"> </w:t>
      </w:r>
      <w:r>
        <w:t>a</w:t>
      </w:r>
      <w:r>
        <w:t>fter</w:t>
      </w:r>
      <w:r>
        <w:rPr>
          <w:spacing w:val="-2"/>
        </w:rPr>
        <w:t xml:space="preserve"> </w:t>
      </w:r>
      <w:r>
        <w:t>leaving</w:t>
      </w:r>
      <w:r>
        <w:rPr>
          <w:spacing w:val="-2"/>
        </w:rPr>
        <w:t xml:space="preserve"> </w:t>
      </w:r>
      <w:r>
        <w:t>school</w:t>
      </w:r>
      <w:r>
        <w:rPr>
          <w:spacing w:val="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uccessfully</w:t>
      </w:r>
      <w:r>
        <w:rPr>
          <w:spacing w:val="-1"/>
        </w:rPr>
        <w:t xml:space="preserve"> </w:t>
      </w:r>
      <w:r>
        <w:t>repay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loans.</w:t>
      </w:r>
    </w:p>
    <w:p w14:paraId="15F46E7D" w14:textId="069D7C5F" w:rsidR="00157842" w:rsidRDefault="00F6611E" w:rsidP="00F6611E">
      <w:pPr>
        <w:pStyle w:val="BodyText"/>
        <w:spacing w:line="273" w:lineRule="auto"/>
        <w:ind w:right="797"/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455A07DD" wp14:editId="20CD7F68">
                <wp:simplePos x="0" y="0"/>
                <wp:positionH relativeFrom="page">
                  <wp:posOffset>487680</wp:posOffset>
                </wp:positionH>
                <wp:positionV relativeFrom="paragraph">
                  <wp:posOffset>375285</wp:posOffset>
                </wp:positionV>
                <wp:extent cx="6909435" cy="76200"/>
                <wp:effectExtent l="0" t="0" r="0" b="0"/>
                <wp:wrapTopAndBottom/>
                <wp:docPr id="2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0943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314058" id="docshape20" o:spid="_x0000_s1026" style="position:absolute;margin-left:38.4pt;margin-top:29.55pt;width:544.05pt;height:6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" fillcolor="#4f81bc" stroked="f">
                <w10:wrap type="topAndBottom" anchorx="page"/>
              </v:rect>
            </w:pict>
          </mc:Fallback>
        </mc:AlternateContent>
      </w:r>
    </w:p>
    <w:p w14:paraId="5D3F5FF0" w14:textId="7A2269C4" w:rsidR="00157842" w:rsidRPr="00F6611E" w:rsidRDefault="005C63BC">
      <w:pPr>
        <w:spacing w:before="160" w:line="300" w:lineRule="auto"/>
        <w:ind w:left="618" w:right="443" w:firstLine="3"/>
        <w:jc w:val="center"/>
        <w:rPr>
          <w:i/>
          <w:color w:val="FF0000"/>
        </w:rPr>
      </w:pPr>
      <w:r w:rsidRPr="00F6611E">
        <w:rPr>
          <w:i/>
          <w:color w:val="FF0000"/>
        </w:rPr>
        <w:t xml:space="preserve">This federal financial aid </w:t>
      </w:r>
      <w:r w:rsidRPr="00F6611E">
        <w:rPr>
          <w:b/>
          <w:i/>
          <w:color w:val="FF0000"/>
          <w:sz w:val="24"/>
        </w:rPr>
        <w:t xml:space="preserve">College Financing Plan </w:t>
      </w:r>
      <w:r w:rsidRPr="00F6611E">
        <w:rPr>
          <w:i/>
          <w:color w:val="FF0000"/>
        </w:rPr>
        <w:t xml:space="preserve">is a consumer tool that the </w:t>
      </w:r>
      <w:r w:rsidR="00F6611E" w:rsidRPr="00F6611E">
        <w:rPr>
          <w:i/>
          <w:color w:val="FF0000"/>
        </w:rPr>
        <w:t>Seminary</w:t>
      </w:r>
      <w:r w:rsidRPr="00F6611E">
        <w:rPr>
          <w:i/>
          <w:color w:val="FF0000"/>
        </w:rPr>
        <w:t xml:space="preserve"> provides to make students</w:t>
      </w:r>
      <w:r w:rsidRPr="00F6611E">
        <w:rPr>
          <w:i/>
          <w:color w:val="FF0000"/>
          <w:spacing w:val="1"/>
        </w:rPr>
        <w:t xml:space="preserve"> </w:t>
      </w:r>
      <w:r w:rsidRPr="00F6611E">
        <w:rPr>
          <w:i/>
          <w:color w:val="FF0000"/>
        </w:rPr>
        <w:t xml:space="preserve">aware of their financial cost to attend. It is a standardized form that is designed to simplify the </w:t>
      </w:r>
      <w:r w:rsidRPr="00F6611E">
        <w:rPr>
          <w:i/>
          <w:color w:val="FF0000"/>
        </w:rPr>
        <w:t>information that</w:t>
      </w:r>
      <w:r w:rsidRPr="00F6611E">
        <w:rPr>
          <w:i/>
          <w:color w:val="FF0000"/>
          <w:spacing w:val="1"/>
        </w:rPr>
        <w:t xml:space="preserve"> </w:t>
      </w:r>
      <w:r w:rsidRPr="00F6611E">
        <w:rPr>
          <w:i/>
          <w:color w:val="FF0000"/>
        </w:rPr>
        <w:t>students receive about costs and financial aid.</w:t>
      </w:r>
      <w:r w:rsidRPr="00F6611E">
        <w:rPr>
          <w:i/>
          <w:color w:val="FF0000"/>
          <w:spacing w:val="1"/>
        </w:rPr>
        <w:t xml:space="preserve"> </w:t>
      </w:r>
      <w:r w:rsidRPr="00F6611E">
        <w:rPr>
          <w:i/>
          <w:color w:val="FF0000"/>
        </w:rPr>
        <w:t>This Plan provides space to include figures that are estimates only and</w:t>
      </w:r>
      <w:r w:rsidRPr="00F6611E">
        <w:rPr>
          <w:i/>
          <w:color w:val="FF0000"/>
          <w:spacing w:val="1"/>
        </w:rPr>
        <w:t xml:space="preserve"> </w:t>
      </w:r>
      <w:r w:rsidRPr="00F6611E">
        <w:rPr>
          <w:i/>
          <w:color w:val="FF0000"/>
        </w:rPr>
        <w:t>all amounts are subject to error and change without notice.</w:t>
      </w:r>
      <w:r w:rsidRPr="00F6611E">
        <w:rPr>
          <w:i/>
          <w:color w:val="FF0000"/>
          <w:spacing w:val="1"/>
        </w:rPr>
        <w:t xml:space="preserve"> </w:t>
      </w:r>
      <w:r w:rsidR="00F6611E" w:rsidRPr="00F6611E">
        <w:rPr>
          <w:i/>
          <w:color w:val="FF0000"/>
        </w:rPr>
        <w:t xml:space="preserve">Hood Theological Seminary’s </w:t>
      </w:r>
      <w:r w:rsidRPr="00F6611E">
        <w:rPr>
          <w:i/>
          <w:color w:val="FF0000"/>
        </w:rPr>
        <w:t>allowances may not match your actual</w:t>
      </w:r>
      <w:r w:rsidRPr="00F6611E">
        <w:rPr>
          <w:i/>
          <w:color w:val="FF0000"/>
          <w:spacing w:val="1"/>
        </w:rPr>
        <w:t xml:space="preserve"> </w:t>
      </w:r>
      <w:r w:rsidRPr="00F6611E">
        <w:rPr>
          <w:i/>
          <w:color w:val="FF0000"/>
        </w:rPr>
        <w:t>costs. F</w:t>
      </w:r>
      <w:r w:rsidRPr="00F6611E">
        <w:rPr>
          <w:i/>
          <w:color w:val="FF0000"/>
        </w:rPr>
        <w:t>or example, housing and personal expenses are based on averages available locally and may vary greatly based</w:t>
      </w:r>
      <w:r w:rsidRPr="00F6611E">
        <w:rPr>
          <w:i/>
          <w:color w:val="FF0000"/>
          <w:spacing w:val="-46"/>
        </w:rPr>
        <w:t xml:space="preserve"> </w:t>
      </w:r>
      <w:r w:rsidRPr="00F6611E">
        <w:rPr>
          <w:i/>
          <w:color w:val="FF0000"/>
        </w:rPr>
        <w:t>upon your personal choices.</w:t>
      </w:r>
      <w:r w:rsidRPr="00F6611E">
        <w:rPr>
          <w:i/>
          <w:color w:val="FF0000"/>
          <w:spacing w:val="1"/>
        </w:rPr>
        <w:t xml:space="preserve"> </w:t>
      </w:r>
      <w:r w:rsidRPr="00F6611E">
        <w:rPr>
          <w:i/>
          <w:color w:val="FF0000"/>
        </w:rPr>
        <w:t>Any estimates and amounts included in the Plan are not binding on the College or its</w:t>
      </w:r>
      <w:r w:rsidRPr="00F6611E">
        <w:rPr>
          <w:i/>
          <w:color w:val="FF0000"/>
          <w:spacing w:val="1"/>
        </w:rPr>
        <w:t xml:space="preserve"> </w:t>
      </w:r>
      <w:r w:rsidRPr="00F6611E">
        <w:rPr>
          <w:i/>
          <w:color w:val="FF0000"/>
        </w:rPr>
        <w:t>employees,</w:t>
      </w:r>
      <w:r w:rsidRPr="00F6611E">
        <w:rPr>
          <w:i/>
          <w:color w:val="FF0000"/>
          <w:spacing w:val="-3"/>
        </w:rPr>
        <w:t xml:space="preserve"> </w:t>
      </w:r>
      <w:r w:rsidRPr="00F6611E">
        <w:rPr>
          <w:i/>
          <w:color w:val="FF0000"/>
        </w:rPr>
        <w:t>the</w:t>
      </w:r>
      <w:r w:rsidRPr="00F6611E">
        <w:rPr>
          <w:i/>
          <w:color w:val="FF0000"/>
          <w:spacing w:val="-1"/>
        </w:rPr>
        <w:t xml:space="preserve"> </w:t>
      </w:r>
      <w:r w:rsidRPr="00F6611E">
        <w:rPr>
          <w:i/>
          <w:color w:val="FF0000"/>
        </w:rPr>
        <w:t>State</w:t>
      </w:r>
      <w:r w:rsidRPr="00F6611E">
        <w:rPr>
          <w:i/>
          <w:color w:val="FF0000"/>
          <w:spacing w:val="-3"/>
        </w:rPr>
        <w:t xml:space="preserve"> </w:t>
      </w:r>
      <w:r w:rsidRPr="00F6611E">
        <w:rPr>
          <w:i/>
          <w:color w:val="FF0000"/>
        </w:rPr>
        <w:t>of</w:t>
      </w:r>
      <w:r w:rsidRPr="00F6611E">
        <w:rPr>
          <w:i/>
          <w:color w:val="FF0000"/>
          <w:spacing w:val="-1"/>
        </w:rPr>
        <w:t xml:space="preserve"> </w:t>
      </w:r>
      <w:r w:rsidR="00F6611E" w:rsidRPr="00F6611E">
        <w:rPr>
          <w:i/>
          <w:color w:val="FF0000"/>
        </w:rPr>
        <w:t>North Carolina,</w:t>
      </w:r>
      <w:r w:rsidRPr="00F6611E">
        <w:rPr>
          <w:i/>
          <w:color w:val="FF0000"/>
          <w:spacing w:val="-1"/>
        </w:rPr>
        <w:t xml:space="preserve"> </w:t>
      </w:r>
      <w:r w:rsidRPr="00F6611E">
        <w:rPr>
          <w:i/>
          <w:color w:val="FF0000"/>
        </w:rPr>
        <w:t>or</w:t>
      </w:r>
      <w:r w:rsidRPr="00F6611E">
        <w:rPr>
          <w:i/>
          <w:color w:val="FF0000"/>
          <w:spacing w:val="-1"/>
        </w:rPr>
        <w:t xml:space="preserve"> </w:t>
      </w:r>
      <w:r w:rsidRPr="00F6611E">
        <w:rPr>
          <w:i/>
          <w:color w:val="FF0000"/>
        </w:rPr>
        <w:t>t</w:t>
      </w:r>
      <w:r w:rsidRPr="00F6611E">
        <w:rPr>
          <w:i/>
          <w:color w:val="FF0000"/>
        </w:rPr>
        <w:t>he US</w:t>
      </w:r>
      <w:r w:rsidRPr="00F6611E">
        <w:rPr>
          <w:i/>
          <w:color w:val="FF0000"/>
          <w:spacing w:val="-2"/>
        </w:rPr>
        <w:t xml:space="preserve"> </w:t>
      </w:r>
      <w:r w:rsidRPr="00F6611E">
        <w:rPr>
          <w:i/>
          <w:color w:val="FF0000"/>
        </w:rPr>
        <w:t>Secretary</w:t>
      </w:r>
      <w:r w:rsidRPr="00F6611E">
        <w:rPr>
          <w:i/>
          <w:color w:val="FF0000"/>
          <w:spacing w:val="-1"/>
        </w:rPr>
        <w:t xml:space="preserve"> </w:t>
      </w:r>
      <w:r w:rsidRPr="00F6611E">
        <w:rPr>
          <w:i/>
          <w:color w:val="FF0000"/>
        </w:rPr>
        <w:t>of</w:t>
      </w:r>
      <w:r w:rsidRPr="00F6611E">
        <w:rPr>
          <w:i/>
          <w:color w:val="FF0000"/>
          <w:spacing w:val="-1"/>
        </w:rPr>
        <w:t xml:space="preserve"> </w:t>
      </w:r>
      <w:r w:rsidRPr="00F6611E">
        <w:rPr>
          <w:i/>
          <w:color w:val="FF0000"/>
        </w:rPr>
        <w:t>Education.</w:t>
      </w:r>
    </w:p>
    <w:p w14:paraId="635072AC" w14:textId="700BFE5C" w:rsidR="00157842" w:rsidRPr="00F6611E" w:rsidRDefault="00F6611E">
      <w:pPr>
        <w:pStyle w:val="BodyText"/>
        <w:spacing w:before="7"/>
        <w:rPr>
          <w:i/>
          <w:color w:val="FF0000"/>
          <w:sz w:val="11"/>
        </w:rPr>
      </w:pPr>
      <w:r w:rsidRPr="00F6611E">
        <w:rPr>
          <w:noProof/>
          <w:color w:val="FF0000"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29EC7B09" wp14:editId="01F6B1B4">
                <wp:simplePos x="0" y="0"/>
                <wp:positionH relativeFrom="page">
                  <wp:posOffset>487680</wp:posOffset>
                </wp:positionH>
                <wp:positionV relativeFrom="paragraph">
                  <wp:posOffset>101600</wp:posOffset>
                </wp:positionV>
                <wp:extent cx="6909435" cy="76200"/>
                <wp:effectExtent l="0" t="0" r="0" b="0"/>
                <wp:wrapTopAndBottom/>
                <wp:docPr id="1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09435" cy="76200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0874C0" id="docshape21" o:spid="_x0000_s1026" style="position:absolute;margin-left:38.4pt;margin-top:8pt;width:544.05pt;height:6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" fillcolor="#4f81bc" stroked="f">
                <w10:wrap type="topAndBottom" anchorx="page"/>
              </v:rect>
            </w:pict>
          </mc:Fallback>
        </mc:AlternateContent>
      </w:r>
    </w:p>
    <w:sectPr w:rsidR="00157842" w:rsidRPr="00F6611E">
      <w:pgSz w:w="12240" w:h="15840"/>
      <w:pgMar w:top="580" w:right="200" w:bottom="280" w:left="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TW2MDIytjQ3tDRW0lEKTi0uzszPAykwrAUAOMGssCwAAAA="/>
  </w:docVars>
  <w:rsids>
    <w:rsidRoot w:val="00157842"/>
    <w:rsid w:val="00157842"/>
    <w:rsid w:val="005C63BC"/>
    <w:rsid w:val="00F66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03B248D9"/>
  <w15:docId w15:val="{A22EF8DA-34CE-4E39-B54F-C0288957A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spacing w:before="163"/>
      <w:ind w:left="887"/>
      <w:outlineLvl w:val="0"/>
    </w:pPr>
    <w:rPr>
      <w:b/>
      <w:bCs/>
      <w:i/>
      <w:i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43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68"/>
      <w:ind w:left="14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661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aid.gov/understand-aid/types/loans/plus" TargetMode="External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hyperlink" Target="https://studentaid.gov/" TargetMode="External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hyperlink" Target="https://studentaid.gov/" TargetMode="External"/><Relationship Id="rId14" Type="http://schemas.openxmlformats.org/officeDocument/2006/relationships/hyperlink" Target="https://studentaid.gov/understand-aid/types/loans/pl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7</Words>
  <Characters>3405</Characters>
  <Application>Microsoft Office Word</Application>
  <DocSecurity>0</DocSecurity>
  <Lines>28</Lines>
  <Paragraphs>7</Paragraphs>
  <ScaleCrop>false</ScaleCrop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Dunn</dc:creator>
  <cp:lastModifiedBy>Ms. Angela Davis-Baxter</cp:lastModifiedBy>
  <cp:revision>3</cp:revision>
  <dcterms:created xsi:type="dcterms:W3CDTF">2021-07-15T18:38:00Z</dcterms:created>
  <dcterms:modified xsi:type="dcterms:W3CDTF">2021-07-15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15T00:00:00Z</vt:filetime>
  </property>
</Properties>
</file>